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192AB1" w14:textId="3D55556A" w:rsidR="008E4A0E" w:rsidRPr="00920B12" w:rsidRDefault="009D4F90" w:rsidP="00920B12">
      <w:pPr>
        <w:pStyle w:val="1"/>
        <w:jc w:val="center"/>
        <w:rPr>
          <w:noProof/>
        </w:rPr>
      </w:pPr>
      <w:r w:rsidRPr="00920B12">
        <w:rPr>
          <w:noProof/>
        </w:rPr>
        <w:t>Problem</w:t>
      </w:r>
      <w:r w:rsidR="008416B2" w:rsidRPr="00920B12">
        <w:rPr>
          <w:noProof/>
        </w:rPr>
        <w:t xml:space="preserve"> 3 - Shopping</w:t>
      </w:r>
    </w:p>
    <w:p w14:paraId="0A13C059" w14:textId="5090B594" w:rsidR="00614D7D" w:rsidRPr="00D82229" w:rsidRDefault="00614D7D" w:rsidP="00947728">
      <w:pPr>
        <w:jc w:val="center"/>
        <w:rPr>
          <w:b/>
          <w:color w:val="833C0B" w:themeColor="accent2" w:themeShade="80"/>
          <w:sz w:val="40"/>
          <w:lang w:val="en-US"/>
        </w:rPr>
      </w:pPr>
      <w:r>
        <w:rPr>
          <w:noProof/>
          <w:lang w:val="en-US"/>
        </w:rPr>
        <w:drawing>
          <wp:inline distT="0" distB="0" distL="0" distR="0" wp14:anchorId="6112C11A" wp14:editId="19E8A34F">
            <wp:extent cx="1437005" cy="1286735"/>
            <wp:effectExtent l="0" t="0" r="0" b="8890"/>
            <wp:docPr id="8" name="Picture 8" descr="Free store icon png vector - Pixsec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ree store icon png vector - Pixsector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40" t="13066" r="12270" b="15577"/>
                    <a:stretch/>
                  </pic:blipFill>
                  <pic:spPr bwMode="auto">
                    <a:xfrm>
                      <a:off x="0" y="0"/>
                      <a:ext cx="1439524" cy="1288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2FB15D" w14:textId="6DC6F0B1" w:rsidR="008E4A0E" w:rsidRPr="001772CD" w:rsidRDefault="001772CD" w:rsidP="009B1825">
      <w:pPr>
        <w:jc w:val="center"/>
        <w:rPr>
          <w:i/>
          <w:lang w:val="en-US"/>
        </w:rPr>
      </w:pPr>
      <w:r w:rsidRPr="001772CD">
        <w:rPr>
          <w:i/>
          <w:lang w:val="en-US"/>
        </w:rPr>
        <w:t>You are given</w:t>
      </w:r>
      <w:r w:rsidR="003D7E79" w:rsidRPr="001772CD">
        <w:rPr>
          <w:i/>
          <w:lang w:val="en-US"/>
        </w:rPr>
        <w:t xml:space="preserve"> </w:t>
      </w:r>
      <w:r w:rsidRPr="001772CD">
        <w:rPr>
          <w:i/>
          <w:lang w:val="en-US"/>
        </w:rPr>
        <w:t>some</w:t>
      </w:r>
      <w:r w:rsidR="003D7E79" w:rsidRPr="001772CD">
        <w:rPr>
          <w:i/>
          <w:lang w:val="en-US"/>
        </w:rPr>
        <w:t xml:space="preserve"> notes</w:t>
      </w:r>
      <w:r w:rsidRPr="001772CD">
        <w:rPr>
          <w:i/>
          <w:lang w:val="en-US"/>
        </w:rPr>
        <w:t xml:space="preserve"> with products you need to buy,</w:t>
      </w:r>
      <w:r w:rsidR="003D7E79" w:rsidRPr="001772CD">
        <w:rPr>
          <w:i/>
          <w:lang w:val="en-US"/>
        </w:rPr>
        <w:t xml:space="preserve"> and you </w:t>
      </w:r>
      <w:r w:rsidRPr="001772CD">
        <w:rPr>
          <w:i/>
          <w:lang w:val="en-US"/>
        </w:rPr>
        <w:t>should</w:t>
      </w:r>
      <w:r w:rsidR="003D7E79" w:rsidRPr="001772CD">
        <w:rPr>
          <w:i/>
          <w:lang w:val="en-US"/>
        </w:rPr>
        <w:t xml:space="preserve"> order the</w:t>
      </w:r>
      <w:r w:rsidR="00BB3B1D" w:rsidRPr="001772CD">
        <w:rPr>
          <w:i/>
          <w:lang w:val="en-US"/>
        </w:rPr>
        <w:t>m</w:t>
      </w:r>
      <w:r w:rsidR="003D7E79" w:rsidRPr="001772CD">
        <w:rPr>
          <w:i/>
          <w:lang w:val="en-US"/>
        </w:rPr>
        <w:t xml:space="preserve"> correctly in a </w:t>
      </w:r>
      <w:r w:rsidR="000B5EF9" w:rsidRPr="000B5EF9">
        <w:rPr>
          <w:i/>
          <w:lang w:val="en-US"/>
        </w:rPr>
        <w:t>notepad</w:t>
      </w:r>
      <w:r w:rsidR="003D7E79" w:rsidRPr="001772CD">
        <w:rPr>
          <w:i/>
          <w:lang w:val="en-US"/>
        </w:rPr>
        <w:t xml:space="preserve"> before you start circling around the town</w:t>
      </w:r>
      <w:r w:rsidR="008416B2">
        <w:rPr>
          <w:i/>
          <w:lang w:val="en-US"/>
        </w:rPr>
        <w:t>'</w:t>
      </w:r>
      <w:r w:rsidR="003D7E79" w:rsidRPr="001772CD">
        <w:rPr>
          <w:i/>
          <w:lang w:val="en-US"/>
        </w:rPr>
        <w:t>s s</w:t>
      </w:r>
      <w:r w:rsidR="00DD5DAC" w:rsidRPr="001772CD">
        <w:rPr>
          <w:i/>
          <w:lang w:val="en-US"/>
        </w:rPr>
        <w:t>tores</w:t>
      </w:r>
      <w:r w:rsidR="003D7E79" w:rsidRPr="001772CD">
        <w:rPr>
          <w:i/>
          <w:lang w:val="en-US"/>
        </w:rPr>
        <w:t>.</w:t>
      </w:r>
    </w:p>
    <w:p w14:paraId="31DF5DD2" w14:textId="61CFC13F" w:rsidR="003531CA" w:rsidRPr="001772CD" w:rsidRDefault="00007896" w:rsidP="00D161C5">
      <w:pPr>
        <w:jc w:val="both"/>
        <w:rPr>
          <w:lang w:val="en-US"/>
        </w:rPr>
      </w:pPr>
      <w:r w:rsidRPr="001772CD">
        <w:rPr>
          <w:lang w:val="en-US"/>
        </w:rPr>
        <w:t xml:space="preserve">Create a program that lists </w:t>
      </w:r>
      <w:r w:rsidR="00AF61DA" w:rsidRPr="001772CD">
        <w:rPr>
          <w:b/>
          <w:lang w:val="en-US"/>
        </w:rPr>
        <w:t>stores</w:t>
      </w:r>
      <w:r w:rsidR="00AF61DA" w:rsidRPr="001772CD">
        <w:rPr>
          <w:lang w:val="en-US"/>
        </w:rPr>
        <w:t xml:space="preserve"> and the </w:t>
      </w:r>
      <w:r w:rsidR="00AF61DA" w:rsidRPr="001772CD">
        <w:rPr>
          <w:b/>
          <w:lang w:val="en-US"/>
        </w:rPr>
        <w:t>items</w:t>
      </w:r>
      <w:r w:rsidR="00AF61DA" w:rsidRPr="001772CD">
        <w:rPr>
          <w:lang w:val="en-US"/>
        </w:rPr>
        <w:t xml:space="preserve"> that can be found in them</w:t>
      </w:r>
      <w:r w:rsidRPr="001772CD">
        <w:rPr>
          <w:lang w:val="en-US"/>
        </w:rPr>
        <w:t xml:space="preserve">. </w:t>
      </w:r>
      <w:r w:rsidR="00D82229" w:rsidRPr="001772CD">
        <w:rPr>
          <w:lang w:val="en-US"/>
        </w:rPr>
        <w:t xml:space="preserve">You </w:t>
      </w:r>
      <w:r w:rsidR="001772CD" w:rsidRPr="001772CD">
        <w:rPr>
          <w:lang w:val="en-US"/>
        </w:rPr>
        <w:t xml:space="preserve">will </w:t>
      </w:r>
      <w:r w:rsidR="00D82229" w:rsidRPr="001772CD">
        <w:rPr>
          <w:lang w:val="en-US"/>
        </w:rPr>
        <w:t xml:space="preserve">be receiving </w:t>
      </w:r>
      <w:r w:rsidR="00D82229" w:rsidRPr="001772CD">
        <w:rPr>
          <w:b/>
          <w:lang w:val="en-US"/>
        </w:rPr>
        <w:t>commands</w:t>
      </w:r>
      <w:r w:rsidR="00D82229" w:rsidRPr="001772CD">
        <w:rPr>
          <w:lang w:val="en-US"/>
        </w:rPr>
        <w:t xml:space="preserve"> </w:t>
      </w:r>
      <w:r w:rsidR="00FF11EA" w:rsidRPr="001772CD">
        <w:rPr>
          <w:lang w:val="en-US"/>
        </w:rPr>
        <w:t>with</w:t>
      </w:r>
      <w:r w:rsidR="00D82229" w:rsidRPr="001772CD">
        <w:rPr>
          <w:lang w:val="en-US"/>
        </w:rPr>
        <w:t xml:space="preserve"> the information you </w:t>
      </w:r>
      <w:r w:rsidR="00697C55" w:rsidRPr="001772CD">
        <w:rPr>
          <w:lang w:val="en-US"/>
        </w:rPr>
        <w:t>need</w:t>
      </w:r>
      <w:r w:rsidR="00AF61DA" w:rsidRPr="001772CD">
        <w:rPr>
          <w:lang w:val="en-US"/>
        </w:rPr>
        <w:t xml:space="preserve"> until you get the "</w:t>
      </w:r>
      <w:bookmarkStart w:id="0" w:name="_Hlk79072086"/>
      <w:r w:rsidR="001772CD" w:rsidRPr="00944B58">
        <w:rPr>
          <w:rFonts w:ascii="Consolas" w:hAnsi="Consolas"/>
          <w:b/>
          <w:lang w:val="en-US"/>
        </w:rPr>
        <w:t xml:space="preserve">Go </w:t>
      </w:r>
      <w:r w:rsidR="00B46651" w:rsidRPr="00944B58">
        <w:rPr>
          <w:rFonts w:ascii="Consolas" w:hAnsi="Consolas"/>
          <w:b/>
          <w:lang w:val="en-US"/>
        </w:rPr>
        <w:t>S</w:t>
      </w:r>
      <w:r w:rsidR="001772CD" w:rsidRPr="00944B58">
        <w:rPr>
          <w:rFonts w:ascii="Consolas" w:hAnsi="Consolas"/>
          <w:b/>
          <w:lang w:val="en-US"/>
        </w:rPr>
        <w:t>hopping</w:t>
      </w:r>
      <w:bookmarkEnd w:id="0"/>
      <w:r w:rsidR="00AF61DA" w:rsidRPr="001772CD">
        <w:rPr>
          <w:lang w:val="en-US"/>
        </w:rPr>
        <w:t>" command</w:t>
      </w:r>
      <w:r w:rsidR="00D82229" w:rsidRPr="001772CD">
        <w:rPr>
          <w:lang w:val="en-US"/>
        </w:rPr>
        <w:t xml:space="preserve">. There are </w:t>
      </w:r>
      <w:r w:rsidR="00212480" w:rsidRPr="001772CD">
        <w:rPr>
          <w:b/>
          <w:lang w:val="en-US"/>
        </w:rPr>
        <w:t>three</w:t>
      </w:r>
      <w:r w:rsidR="00D82229" w:rsidRPr="001772CD">
        <w:rPr>
          <w:b/>
          <w:lang w:val="en-US"/>
        </w:rPr>
        <w:t xml:space="preserve"> possible commands</w:t>
      </w:r>
      <w:r w:rsidR="00D82229" w:rsidRPr="001772CD">
        <w:rPr>
          <w:lang w:val="en-US"/>
        </w:rPr>
        <w:t>:</w:t>
      </w:r>
    </w:p>
    <w:p w14:paraId="5552FA67" w14:textId="48EBEC37" w:rsidR="00D161C5" w:rsidRPr="001772CD" w:rsidRDefault="00D161C5" w:rsidP="00D161C5">
      <w:pPr>
        <w:pStyle w:val="a3"/>
        <w:numPr>
          <w:ilvl w:val="0"/>
          <w:numId w:val="15"/>
        </w:numPr>
      </w:pPr>
      <w:r w:rsidRPr="008416B2">
        <w:rPr>
          <w:rFonts w:ascii="Consolas" w:hAnsi="Consolas"/>
          <w:b/>
          <w:bCs/>
        </w:rPr>
        <w:t>"</w:t>
      </w:r>
      <w:bookmarkStart w:id="1" w:name="_Hlk79072102"/>
      <w:r w:rsidRPr="001772CD">
        <w:rPr>
          <w:rFonts w:ascii="Consolas" w:hAnsi="Consolas"/>
          <w:b/>
        </w:rPr>
        <w:t>Add-&gt;</w:t>
      </w:r>
      <w:r w:rsidR="001772CD" w:rsidRPr="001772CD">
        <w:rPr>
          <w:rFonts w:ascii="Consolas" w:hAnsi="Consolas"/>
          <w:b/>
        </w:rPr>
        <w:t>{</w:t>
      </w:r>
      <w:r w:rsidR="00B40138" w:rsidRPr="001772CD">
        <w:rPr>
          <w:rFonts w:ascii="Consolas" w:hAnsi="Consolas"/>
          <w:b/>
        </w:rPr>
        <w:t>Store</w:t>
      </w:r>
      <w:r w:rsidR="001772CD" w:rsidRPr="001772CD">
        <w:rPr>
          <w:rFonts w:ascii="Consolas" w:hAnsi="Consolas"/>
          <w:b/>
        </w:rPr>
        <w:t>}</w:t>
      </w:r>
      <w:r w:rsidR="00B40138" w:rsidRPr="001772CD">
        <w:rPr>
          <w:rFonts w:ascii="Consolas" w:hAnsi="Consolas"/>
          <w:b/>
        </w:rPr>
        <w:t>-&gt;{Item</w:t>
      </w:r>
      <w:proofErr w:type="gramStart"/>
      <w:r w:rsidR="00B40138" w:rsidRPr="001772CD">
        <w:rPr>
          <w:rFonts w:ascii="Consolas" w:hAnsi="Consolas"/>
          <w:b/>
        </w:rPr>
        <w:t>}</w:t>
      </w:r>
      <w:r w:rsidR="00B46651" w:rsidRPr="001772CD">
        <w:rPr>
          <w:rFonts w:ascii="Consolas" w:hAnsi="Consolas"/>
          <w:b/>
        </w:rPr>
        <w:t>,{</w:t>
      </w:r>
      <w:proofErr w:type="gramEnd"/>
      <w:r w:rsidR="00B46651" w:rsidRPr="001772CD">
        <w:rPr>
          <w:rFonts w:ascii="Consolas" w:hAnsi="Consolas"/>
          <w:b/>
        </w:rPr>
        <w:t>Item1}</w:t>
      </w:r>
      <w:r w:rsidR="008416B2" w:rsidRPr="001772CD">
        <w:rPr>
          <w:rFonts w:ascii="Consolas" w:hAnsi="Consolas"/>
          <w:b/>
        </w:rPr>
        <w:t>,</w:t>
      </w:r>
      <w:r w:rsidR="00B46651" w:rsidRPr="001772CD">
        <w:rPr>
          <w:rFonts w:ascii="Consolas" w:hAnsi="Consolas"/>
          <w:b/>
        </w:rPr>
        <w:t>…{</w:t>
      </w:r>
      <w:proofErr w:type="spellStart"/>
      <w:r w:rsidR="00B46651" w:rsidRPr="001772CD">
        <w:rPr>
          <w:rFonts w:ascii="Consolas" w:hAnsi="Consolas"/>
          <w:b/>
        </w:rPr>
        <w:t>ItemN</w:t>
      </w:r>
      <w:proofErr w:type="spellEnd"/>
      <w:r w:rsidR="00B46651" w:rsidRPr="001772CD">
        <w:rPr>
          <w:rFonts w:ascii="Consolas" w:hAnsi="Consolas"/>
          <w:b/>
        </w:rPr>
        <w:t>}</w:t>
      </w:r>
      <w:bookmarkEnd w:id="1"/>
      <w:r w:rsidR="00231F99" w:rsidRPr="001772CD">
        <w:rPr>
          <w:rFonts w:ascii="Consolas" w:hAnsi="Consolas"/>
          <w:b/>
        </w:rPr>
        <w:t>"</w:t>
      </w:r>
    </w:p>
    <w:p w14:paraId="458371E1" w14:textId="7A3FC917" w:rsidR="00B46651" w:rsidRDefault="00B40138" w:rsidP="00B40138">
      <w:pPr>
        <w:pStyle w:val="a3"/>
        <w:numPr>
          <w:ilvl w:val="1"/>
          <w:numId w:val="15"/>
        </w:numPr>
      </w:pPr>
      <w:r w:rsidRPr="692A56FE">
        <w:rPr>
          <w:b/>
          <w:bCs/>
        </w:rPr>
        <w:t>Add</w:t>
      </w:r>
      <w:r>
        <w:t xml:space="preserve"> the </w:t>
      </w:r>
      <w:r w:rsidRPr="692A56FE">
        <w:rPr>
          <w:b/>
          <w:bCs/>
        </w:rPr>
        <w:t>store</w:t>
      </w:r>
      <w:r>
        <w:t xml:space="preserve"> and the </w:t>
      </w:r>
      <w:r w:rsidRPr="692A56FE">
        <w:rPr>
          <w:b/>
          <w:bCs/>
        </w:rPr>
        <w:t>item</w:t>
      </w:r>
      <w:r w:rsidR="00B46651" w:rsidRPr="692A56FE">
        <w:rPr>
          <w:b/>
          <w:bCs/>
        </w:rPr>
        <w:t>s</w:t>
      </w:r>
      <w:r>
        <w:t xml:space="preserve"> </w:t>
      </w:r>
      <w:r w:rsidR="53A72CF3">
        <w:t>to</w:t>
      </w:r>
      <w:r>
        <w:t xml:space="preserve"> your </w:t>
      </w:r>
      <w:r w:rsidR="000B5EF9">
        <w:t>notepad</w:t>
      </w:r>
      <w:r w:rsidR="00AC1615">
        <w:t>.</w:t>
      </w:r>
    </w:p>
    <w:p w14:paraId="264F6634" w14:textId="5C7FB21B" w:rsidR="00B46651" w:rsidRDefault="00B326A4" w:rsidP="00B46651">
      <w:pPr>
        <w:pStyle w:val="a3"/>
        <w:numPr>
          <w:ilvl w:val="1"/>
          <w:numId w:val="15"/>
        </w:numPr>
      </w:pPr>
      <w:r w:rsidRPr="001772CD">
        <w:t xml:space="preserve">If the </w:t>
      </w:r>
      <w:r w:rsidRPr="00B46651">
        <w:rPr>
          <w:b/>
          <w:bCs/>
        </w:rPr>
        <w:t>store</w:t>
      </w:r>
      <w:r w:rsidRPr="001772CD">
        <w:t xml:space="preserve"> already </w:t>
      </w:r>
      <w:r w:rsidRPr="001772CD">
        <w:rPr>
          <w:b/>
        </w:rPr>
        <w:t>exists</w:t>
      </w:r>
      <w:r w:rsidR="00B46651" w:rsidRPr="001772CD">
        <w:t xml:space="preserve">, </w:t>
      </w:r>
      <w:r w:rsidR="00AC1615">
        <w:t xml:space="preserve">just </w:t>
      </w:r>
      <w:r w:rsidR="00781DBE" w:rsidRPr="00781DBE">
        <w:rPr>
          <w:b/>
          <w:bCs/>
        </w:rPr>
        <w:t>add the additional</w:t>
      </w:r>
      <w:r w:rsidR="00AC1615" w:rsidRPr="00AC1615">
        <w:rPr>
          <w:b/>
          <w:bCs/>
        </w:rPr>
        <w:t xml:space="preserve"> </w:t>
      </w:r>
      <w:r w:rsidR="00B46651" w:rsidRPr="00AC1615">
        <w:rPr>
          <w:b/>
          <w:bCs/>
        </w:rPr>
        <w:t>items</w:t>
      </w:r>
      <w:r w:rsidR="00AC1615">
        <w:t xml:space="preserve"> which need to be bought from it.</w:t>
      </w:r>
    </w:p>
    <w:p w14:paraId="792C0E95" w14:textId="040E0CF3" w:rsidR="00B46651" w:rsidRPr="00AC1615" w:rsidRDefault="6853A7BC" w:rsidP="00B40138">
      <w:pPr>
        <w:pStyle w:val="a3"/>
        <w:numPr>
          <w:ilvl w:val="1"/>
          <w:numId w:val="15"/>
        </w:numPr>
        <w:rPr>
          <w:b/>
          <w:bCs/>
        </w:rPr>
      </w:pPr>
      <w:r w:rsidRPr="692A56FE">
        <w:rPr>
          <w:b/>
          <w:bCs/>
        </w:rPr>
        <w:t xml:space="preserve">All items in the notepad should be unique! </w:t>
      </w:r>
      <w:r w:rsidR="00B46651" w:rsidRPr="692A56FE">
        <w:rPr>
          <w:b/>
          <w:bCs/>
        </w:rPr>
        <w:t xml:space="preserve">If an item </w:t>
      </w:r>
      <w:r w:rsidR="328BF080" w:rsidRPr="692A56FE">
        <w:rPr>
          <w:b/>
          <w:bCs/>
        </w:rPr>
        <w:t xml:space="preserve">is already added </w:t>
      </w:r>
      <w:r w:rsidR="1448FBE4" w:rsidRPr="692A56FE">
        <w:rPr>
          <w:b/>
          <w:bCs/>
        </w:rPr>
        <w:t>to</w:t>
      </w:r>
      <w:r w:rsidR="00B46651" w:rsidRPr="692A56FE">
        <w:rPr>
          <w:b/>
          <w:bCs/>
        </w:rPr>
        <w:t xml:space="preserve"> your </w:t>
      </w:r>
      <w:r w:rsidR="000B5EF9" w:rsidRPr="692A56FE">
        <w:rPr>
          <w:b/>
          <w:bCs/>
        </w:rPr>
        <w:t>notepad</w:t>
      </w:r>
      <w:r w:rsidR="00B46651" w:rsidRPr="692A56FE">
        <w:rPr>
          <w:b/>
          <w:bCs/>
        </w:rPr>
        <w:t>, no matter in which store</w:t>
      </w:r>
      <w:r w:rsidR="00B46651" w:rsidRPr="692A56FE">
        <w:rPr>
          <w:b/>
          <w:bCs/>
          <w:lang w:val="bg-BG"/>
        </w:rPr>
        <w:t xml:space="preserve">, </w:t>
      </w:r>
      <w:r w:rsidR="00B46651" w:rsidRPr="692A56FE">
        <w:rPr>
          <w:b/>
          <w:bCs/>
        </w:rPr>
        <w:t>do not add it</w:t>
      </w:r>
      <w:r w:rsidR="00AC1615" w:rsidRPr="692A56FE">
        <w:rPr>
          <w:b/>
          <w:bCs/>
        </w:rPr>
        <w:t>.</w:t>
      </w:r>
    </w:p>
    <w:p w14:paraId="6A6E9EB8" w14:textId="642412D2" w:rsidR="00D161C5" w:rsidRPr="001772CD" w:rsidRDefault="00D161C5" w:rsidP="00D161C5">
      <w:pPr>
        <w:pStyle w:val="a3"/>
        <w:numPr>
          <w:ilvl w:val="0"/>
          <w:numId w:val="3"/>
        </w:numPr>
        <w:jc w:val="both"/>
        <w:rPr>
          <w:rFonts w:ascii="Consolas" w:hAnsi="Consolas"/>
          <w:b/>
        </w:rPr>
      </w:pPr>
      <w:r w:rsidRPr="001772CD">
        <w:rPr>
          <w:rFonts w:ascii="Consolas" w:hAnsi="Consolas"/>
          <w:b/>
        </w:rPr>
        <w:t>"</w:t>
      </w:r>
      <w:bookmarkStart w:id="2" w:name="_Hlk79072156"/>
      <w:r w:rsidR="00AC1615">
        <w:rPr>
          <w:rFonts w:ascii="Consolas" w:hAnsi="Consolas"/>
          <w:b/>
        </w:rPr>
        <w:t>Important</w:t>
      </w:r>
      <w:r w:rsidRPr="001772CD">
        <w:rPr>
          <w:rFonts w:ascii="Consolas" w:hAnsi="Consolas"/>
          <w:b/>
        </w:rPr>
        <w:t>-&gt;{Store}-&gt;{Item}</w:t>
      </w:r>
      <w:bookmarkEnd w:id="2"/>
      <w:r w:rsidRPr="001772CD">
        <w:rPr>
          <w:rFonts w:ascii="Consolas" w:hAnsi="Consolas"/>
          <w:b/>
        </w:rPr>
        <w:t>"</w:t>
      </w:r>
    </w:p>
    <w:p w14:paraId="324595CD" w14:textId="20F3A4B9" w:rsidR="00AC1615" w:rsidRPr="00AC1615" w:rsidRDefault="00AC1615" w:rsidP="000B5EF9">
      <w:pPr>
        <w:pStyle w:val="a3"/>
        <w:numPr>
          <w:ilvl w:val="1"/>
          <w:numId w:val="15"/>
        </w:numPr>
      </w:pPr>
      <w:r>
        <w:t xml:space="preserve">It is a </w:t>
      </w:r>
      <w:r w:rsidRPr="692A56FE">
        <w:rPr>
          <w:b/>
          <w:bCs/>
        </w:rPr>
        <w:t>major item</w:t>
      </w:r>
      <w:r>
        <w:t xml:space="preserve"> which must be bought! </w:t>
      </w:r>
      <w:r w:rsidR="00E30C3F">
        <w:t xml:space="preserve">So, you need to </w:t>
      </w:r>
      <w:r w:rsidR="00E30C3F" w:rsidRPr="692A56FE">
        <w:rPr>
          <w:b/>
          <w:bCs/>
        </w:rPr>
        <w:t>add</w:t>
      </w:r>
      <w:r w:rsidR="00E30C3F">
        <w:t xml:space="preserve"> the </w:t>
      </w:r>
      <w:r w:rsidR="00E30C3F" w:rsidRPr="692A56FE">
        <w:rPr>
          <w:b/>
          <w:bCs/>
        </w:rPr>
        <w:t xml:space="preserve">item </w:t>
      </w:r>
      <w:r w:rsidR="000B5EF9">
        <w:t xml:space="preserve">at the </w:t>
      </w:r>
      <w:r w:rsidR="000B5EF9" w:rsidRPr="692A56FE">
        <w:rPr>
          <w:b/>
          <w:bCs/>
        </w:rPr>
        <w:t>top of the store's list</w:t>
      </w:r>
      <w:r w:rsidR="00E30C3F">
        <w:t>.</w:t>
      </w:r>
    </w:p>
    <w:p w14:paraId="04E06342" w14:textId="320978E8" w:rsidR="19F6A5CB" w:rsidRDefault="19F6A5CB" w:rsidP="692A56FE">
      <w:pPr>
        <w:pStyle w:val="a3"/>
        <w:numPr>
          <w:ilvl w:val="1"/>
          <w:numId w:val="15"/>
        </w:numPr>
      </w:pPr>
      <w:r>
        <w:t xml:space="preserve">If the </w:t>
      </w:r>
      <w:r w:rsidRPr="692A56FE">
        <w:rPr>
          <w:b/>
          <w:bCs/>
        </w:rPr>
        <w:t>store does not exist</w:t>
      </w:r>
      <w:r>
        <w:t xml:space="preserve">, </w:t>
      </w:r>
      <w:r w:rsidRPr="692A56FE">
        <w:rPr>
          <w:b/>
          <w:bCs/>
        </w:rPr>
        <w:t>add it</w:t>
      </w:r>
      <w:r>
        <w:t xml:space="preserve"> </w:t>
      </w:r>
      <w:r w:rsidR="1AE48DBB">
        <w:t>to</w:t>
      </w:r>
      <w:r>
        <w:t xml:space="preserve"> your notepad along </w:t>
      </w:r>
      <w:r w:rsidRPr="692A56FE">
        <w:rPr>
          <w:b/>
          <w:bCs/>
        </w:rPr>
        <w:t>with the item</w:t>
      </w:r>
      <w:r>
        <w:t xml:space="preserve">. </w:t>
      </w:r>
    </w:p>
    <w:p w14:paraId="6F77AE4C" w14:textId="77777777" w:rsidR="000B5EF9" w:rsidRPr="00AC1615" w:rsidRDefault="000B5EF9" w:rsidP="000B5EF9">
      <w:pPr>
        <w:pStyle w:val="a3"/>
        <w:numPr>
          <w:ilvl w:val="1"/>
          <w:numId w:val="3"/>
        </w:numPr>
        <w:rPr>
          <w:b/>
          <w:bCs/>
        </w:rPr>
      </w:pPr>
      <w:r w:rsidRPr="00AC1615">
        <w:rPr>
          <w:b/>
          <w:bCs/>
        </w:rPr>
        <w:t xml:space="preserve">If an item is already in your </w:t>
      </w:r>
      <w:r w:rsidRPr="000B5EF9">
        <w:rPr>
          <w:b/>
          <w:bCs/>
          <w:iCs/>
        </w:rPr>
        <w:t>notepad</w:t>
      </w:r>
      <w:r w:rsidRPr="00AC1615">
        <w:rPr>
          <w:b/>
          <w:bCs/>
        </w:rPr>
        <w:t>, no matter in which store</w:t>
      </w:r>
      <w:r w:rsidRPr="00AC1615">
        <w:rPr>
          <w:b/>
          <w:bCs/>
          <w:lang w:val="bg-BG"/>
        </w:rPr>
        <w:t xml:space="preserve">, </w:t>
      </w:r>
      <w:r w:rsidRPr="00AC1615">
        <w:rPr>
          <w:b/>
          <w:bCs/>
        </w:rPr>
        <w:t>do not add it</w:t>
      </w:r>
      <w:r>
        <w:rPr>
          <w:b/>
          <w:bCs/>
        </w:rPr>
        <w:t>.</w:t>
      </w:r>
    </w:p>
    <w:p w14:paraId="381F322A" w14:textId="43D20F58" w:rsidR="00D82229" w:rsidRPr="001772CD" w:rsidRDefault="00AF61DA" w:rsidP="00AF61DA">
      <w:pPr>
        <w:pStyle w:val="a3"/>
        <w:numPr>
          <w:ilvl w:val="0"/>
          <w:numId w:val="3"/>
        </w:numPr>
        <w:jc w:val="both"/>
        <w:rPr>
          <w:rFonts w:ascii="Consolas" w:hAnsi="Consolas"/>
          <w:b/>
        </w:rPr>
      </w:pPr>
      <w:r w:rsidRPr="001772CD">
        <w:rPr>
          <w:rFonts w:ascii="Consolas" w:hAnsi="Consolas"/>
          <w:b/>
        </w:rPr>
        <w:t>"</w:t>
      </w:r>
      <w:bookmarkStart w:id="3" w:name="_Hlk79072172"/>
      <w:r w:rsidR="00D82229" w:rsidRPr="001772CD">
        <w:rPr>
          <w:rFonts w:ascii="Consolas" w:hAnsi="Consolas"/>
          <w:b/>
        </w:rPr>
        <w:t>Remove-&gt;{</w:t>
      </w:r>
      <w:r w:rsidR="00CD642B" w:rsidRPr="001772CD">
        <w:rPr>
          <w:rFonts w:ascii="Consolas" w:hAnsi="Consolas"/>
          <w:b/>
        </w:rPr>
        <w:t>Store</w:t>
      </w:r>
      <w:r w:rsidR="00D82229" w:rsidRPr="001772CD">
        <w:rPr>
          <w:rFonts w:ascii="Consolas" w:hAnsi="Consolas"/>
          <w:b/>
        </w:rPr>
        <w:t>}</w:t>
      </w:r>
      <w:bookmarkEnd w:id="3"/>
      <w:r w:rsidRPr="001772CD">
        <w:rPr>
          <w:rFonts w:ascii="Consolas" w:hAnsi="Consolas"/>
          <w:b/>
        </w:rPr>
        <w:t>"</w:t>
      </w:r>
    </w:p>
    <w:p w14:paraId="3342CAB0" w14:textId="6F9143A7" w:rsidR="000861DE" w:rsidRPr="000B5EF9" w:rsidRDefault="00100619" w:rsidP="000861DE">
      <w:pPr>
        <w:pStyle w:val="a3"/>
        <w:numPr>
          <w:ilvl w:val="1"/>
          <w:numId w:val="3"/>
        </w:numPr>
        <w:jc w:val="both"/>
        <w:rPr>
          <w:rFonts w:ascii="Consolas" w:hAnsi="Consolas"/>
        </w:rPr>
      </w:pPr>
      <w:r w:rsidRPr="001772CD">
        <w:rPr>
          <w:b/>
        </w:rPr>
        <w:t>R</w:t>
      </w:r>
      <w:r w:rsidR="00CD642B" w:rsidRPr="001772CD">
        <w:rPr>
          <w:b/>
        </w:rPr>
        <w:t xml:space="preserve">emove the </w:t>
      </w:r>
      <w:r w:rsidR="000861DE" w:rsidRPr="001772CD">
        <w:rPr>
          <w:b/>
        </w:rPr>
        <w:t xml:space="preserve">store </w:t>
      </w:r>
      <w:r w:rsidR="00CD642B" w:rsidRPr="001772CD">
        <w:t>and its items</w:t>
      </w:r>
      <w:r w:rsidR="000861DE" w:rsidRPr="001772CD">
        <w:t xml:space="preserve"> from your </w:t>
      </w:r>
      <w:r w:rsidR="000B5EF9" w:rsidRPr="000B5EF9">
        <w:rPr>
          <w:iCs/>
        </w:rPr>
        <w:t>notepad</w:t>
      </w:r>
      <w:r w:rsidR="000B5EF9" w:rsidRPr="001772CD">
        <w:rPr>
          <w:i/>
        </w:rPr>
        <w:t xml:space="preserve"> </w:t>
      </w:r>
      <w:r w:rsidR="00B46651" w:rsidRPr="001772CD">
        <w:t>if</w:t>
      </w:r>
      <w:r w:rsidR="00E46B7B" w:rsidRPr="001772CD">
        <w:rPr>
          <w:b/>
        </w:rPr>
        <w:t xml:space="preserve"> it exists</w:t>
      </w:r>
      <w:r w:rsidR="00CD642B" w:rsidRPr="001772CD">
        <w:t>.</w:t>
      </w:r>
    </w:p>
    <w:p w14:paraId="32DD5D6C" w14:textId="320E3692" w:rsidR="000B5EF9" w:rsidRPr="00472ABF" w:rsidRDefault="000B5EF9" w:rsidP="000861DE">
      <w:pPr>
        <w:pStyle w:val="a3"/>
        <w:numPr>
          <w:ilvl w:val="1"/>
          <w:numId w:val="3"/>
        </w:numPr>
        <w:jc w:val="both"/>
        <w:rPr>
          <w:rFonts w:ascii="Consolas" w:hAnsi="Consolas"/>
        </w:rPr>
      </w:pPr>
      <w:r>
        <w:rPr>
          <w:b/>
        </w:rPr>
        <w:t>If</w:t>
      </w:r>
      <w:r w:rsidR="00F86CE7">
        <w:rPr>
          <w:b/>
        </w:rPr>
        <w:t xml:space="preserve"> an important item exists in the store's list, ignore the command.</w:t>
      </w:r>
    </w:p>
    <w:p w14:paraId="18E674B5" w14:textId="19837FAD" w:rsidR="00D82229" w:rsidRPr="001772CD" w:rsidRDefault="00D82229" w:rsidP="00947728">
      <w:pPr>
        <w:jc w:val="both"/>
        <w:rPr>
          <w:lang w:val="en-US"/>
        </w:rPr>
      </w:pPr>
      <w:r w:rsidRPr="715F34F0">
        <w:rPr>
          <w:lang w:val="en-US"/>
        </w:rPr>
        <w:t xml:space="preserve">In the end, print the </w:t>
      </w:r>
      <w:r w:rsidR="00472ABF" w:rsidRPr="715F34F0">
        <w:rPr>
          <w:lang w:val="en-US"/>
        </w:rPr>
        <w:t>stores</w:t>
      </w:r>
      <w:r w:rsidRPr="715F34F0">
        <w:rPr>
          <w:b/>
          <w:bCs/>
          <w:lang w:val="en-US"/>
        </w:rPr>
        <w:t xml:space="preserve"> </w:t>
      </w:r>
      <w:r w:rsidRPr="715F34F0">
        <w:rPr>
          <w:lang w:val="en-US"/>
        </w:rPr>
        <w:t>in the following format:</w:t>
      </w:r>
    </w:p>
    <w:p w14:paraId="0E88B153" w14:textId="709B4940" w:rsidR="00BE0359" w:rsidRPr="001772CD" w:rsidRDefault="00886C67" w:rsidP="2F9B158A">
      <w:pPr>
        <w:jc w:val="both"/>
        <w:rPr>
          <w:rFonts w:ascii="Consolas" w:hAnsi="Consolas"/>
          <w:b/>
          <w:bCs/>
          <w:lang w:val="en-US"/>
        </w:rPr>
      </w:pPr>
      <w:bookmarkStart w:id="4" w:name="_Hlk79072197"/>
      <w:r w:rsidRPr="2F9B158A">
        <w:rPr>
          <w:rFonts w:ascii="Consolas" w:hAnsi="Consolas"/>
          <w:b/>
          <w:bCs/>
          <w:lang w:val="en-US"/>
        </w:rPr>
        <w:t>"</w:t>
      </w:r>
      <w:r w:rsidR="00BE0359" w:rsidRPr="2F9B158A">
        <w:rPr>
          <w:rFonts w:ascii="Consolas" w:hAnsi="Consolas"/>
          <w:b/>
          <w:bCs/>
          <w:lang w:val="en-US"/>
        </w:rPr>
        <w:t>{</w:t>
      </w:r>
      <w:r w:rsidRPr="2F9B158A">
        <w:rPr>
          <w:rFonts w:ascii="Consolas" w:hAnsi="Consolas"/>
          <w:b/>
          <w:bCs/>
          <w:lang w:val="en-US"/>
        </w:rPr>
        <w:t>s</w:t>
      </w:r>
      <w:r w:rsidR="00BE0359" w:rsidRPr="2F9B158A">
        <w:rPr>
          <w:rFonts w:ascii="Consolas" w:hAnsi="Consolas"/>
          <w:b/>
          <w:bCs/>
          <w:lang w:val="en-US"/>
        </w:rPr>
        <w:t>tore}</w:t>
      </w:r>
      <w:r w:rsidRPr="2F9B158A">
        <w:rPr>
          <w:rFonts w:ascii="Consolas" w:hAnsi="Consolas"/>
          <w:b/>
          <w:bCs/>
          <w:lang w:val="en-US"/>
        </w:rPr>
        <w:t>:</w:t>
      </w:r>
    </w:p>
    <w:p w14:paraId="1B2AE8A6" w14:textId="4002BFE6" w:rsidR="00BE0359" w:rsidRPr="001772CD" w:rsidRDefault="00886C67" w:rsidP="2F9B158A">
      <w:pPr>
        <w:jc w:val="both"/>
        <w:rPr>
          <w:rFonts w:ascii="Consolas" w:hAnsi="Consolas"/>
          <w:b/>
          <w:bCs/>
          <w:lang w:val="en-US"/>
        </w:rPr>
      </w:pPr>
      <w:r w:rsidRPr="2F9B158A">
        <w:rPr>
          <w:rFonts w:ascii="Consolas" w:hAnsi="Consolas"/>
          <w:b/>
          <w:bCs/>
          <w:lang w:val="en-US"/>
        </w:rPr>
        <w:t xml:space="preserve"> </w:t>
      </w:r>
      <w:r w:rsidR="53972475" w:rsidRPr="2F9B158A">
        <w:rPr>
          <w:rFonts w:ascii="Consolas" w:hAnsi="Consolas"/>
          <w:b/>
          <w:bCs/>
          <w:lang w:val="en-US"/>
        </w:rPr>
        <w:t xml:space="preserve"> </w:t>
      </w:r>
      <w:r w:rsidRPr="2F9B158A">
        <w:rPr>
          <w:rFonts w:ascii="Consolas" w:hAnsi="Consolas"/>
          <w:b/>
          <w:bCs/>
          <w:lang w:val="en-US"/>
        </w:rPr>
        <w:t xml:space="preserve">- </w:t>
      </w:r>
      <w:r w:rsidR="00BE0359" w:rsidRPr="2F9B158A">
        <w:rPr>
          <w:rFonts w:ascii="Consolas" w:hAnsi="Consolas"/>
          <w:b/>
          <w:bCs/>
          <w:lang w:val="en-US"/>
        </w:rPr>
        <w:t>{</w:t>
      </w:r>
      <w:r w:rsidRPr="2F9B158A">
        <w:rPr>
          <w:rFonts w:ascii="Consolas" w:hAnsi="Consolas"/>
          <w:b/>
          <w:bCs/>
          <w:lang w:val="en-US"/>
        </w:rPr>
        <w:t>i</w:t>
      </w:r>
      <w:r w:rsidR="00BE0359" w:rsidRPr="2F9B158A">
        <w:rPr>
          <w:rFonts w:ascii="Consolas" w:hAnsi="Consolas"/>
          <w:b/>
          <w:bCs/>
          <w:lang w:val="en-US"/>
        </w:rPr>
        <w:t>tem</w:t>
      </w:r>
      <w:r w:rsidRPr="2F9B158A">
        <w:rPr>
          <w:rFonts w:ascii="Consolas" w:hAnsi="Consolas"/>
          <w:b/>
          <w:bCs/>
          <w:lang w:val="en-US"/>
        </w:rPr>
        <w:t>1</w:t>
      </w:r>
      <w:r w:rsidR="00BE0359" w:rsidRPr="2F9B158A">
        <w:rPr>
          <w:rFonts w:ascii="Consolas" w:hAnsi="Consolas"/>
          <w:b/>
          <w:bCs/>
          <w:lang w:val="en-US"/>
        </w:rPr>
        <w:t>}</w:t>
      </w:r>
    </w:p>
    <w:p w14:paraId="7BFC5EE2" w14:textId="12073CC3" w:rsidR="00886C67" w:rsidRDefault="00886C67" w:rsidP="2F9B158A">
      <w:pPr>
        <w:jc w:val="both"/>
        <w:rPr>
          <w:rFonts w:ascii="Consolas" w:hAnsi="Consolas"/>
          <w:b/>
          <w:bCs/>
          <w:lang w:val="en-US"/>
        </w:rPr>
      </w:pPr>
      <w:r w:rsidRPr="2F9B158A">
        <w:rPr>
          <w:rFonts w:ascii="Consolas" w:hAnsi="Consolas"/>
          <w:b/>
          <w:bCs/>
          <w:lang w:val="en-US"/>
        </w:rPr>
        <w:t xml:space="preserve"> </w:t>
      </w:r>
      <w:r w:rsidR="74D3B18E" w:rsidRPr="2F9B158A">
        <w:rPr>
          <w:rFonts w:ascii="Consolas" w:hAnsi="Consolas"/>
          <w:b/>
          <w:bCs/>
          <w:lang w:val="en-US"/>
        </w:rPr>
        <w:t xml:space="preserve"> </w:t>
      </w:r>
      <w:r w:rsidRPr="2F9B158A">
        <w:rPr>
          <w:rFonts w:ascii="Consolas" w:hAnsi="Consolas"/>
          <w:b/>
          <w:bCs/>
          <w:lang w:val="en-US"/>
        </w:rPr>
        <w:t>- {item2}</w:t>
      </w:r>
    </w:p>
    <w:p w14:paraId="0445BEC5" w14:textId="07749AAB" w:rsidR="00886C67" w:rsidRPr="001772CD" w:rsidRDefault="008416B2" w:rsidP="00886C67">
      <w:pPr>
        <w:jc w:val="both"/>
        <w:rPr>
          <w:rFonts w:ascii="Consolas" w:hAnsi="Consolas"/>
          <w:b/>
          <w:lang w:val="en-US"/>
        </w:rPr>
      </w:pPr>
      <w:r>
        <w:rPr>
          <w:rFonts w:ascii="Consolas" w:hAnsi="Consolas"/>
          <w:b/>
          <w:lang w:val="en-US"/>
        </w:rPr>
        <w:t>…</w:t>
      </w:r>
    </w:p>
    <w:p w14:paraId="1BD0FFA9" w14:textId="42043B8F" w:rsidR="00886C67" w:rsidRPr="001772CD" w:rsidRDefault="00886C67" w:rsidP="2F9B158A">
      <w:pPr>
        <w:jc w:val="both"/>
        <w:rPr>
          <w:rFonts w:ascii="Consolas" w:hAnsi="Consolas"/>
          <w:b/>
          <w:bCs/>
          <w:lang w:val="en-US"/>
        </w:rPr>
      </w:pPr>
      <w:r w:rsidRPr="2F9B158A">
        <w:rPr>
          <w:rFonts w:ascii="Consolas" w:hAnsi="Consolas"/>
          <w:b/>
          <w:bCs/>
          <w:lang w:val="en-US"/>
        </w:rPr>
        <w:t xml:space="preserve"> </w:t>
      </w:r>
      <w:r w:rsidR="26A09C68" w:rsidRPr="2F9B158A">
        <w:rPr>
          <w:rFonts w:ascii="Consolas" w:hAnsi="Consolas"/>
          <w:b/>
          <w:bCs/>
          <w:lang w:val="en-US"/>
        </w:rPr>
        <w:t xml:space="preserve"> </w:t>
      </w:r>
      <w:r w:rsidRPr="2F9B158A">
        <w:rPr>
          <w:rFonts w:ascii="Consolas" w:hAnsi="Consolas"/>
          <w:b/>
          <w:bCs/>
          <w:lang w:val="en-US"/>
        </w:rPr>
        <w:t>- {</w:t>
      </w:r>
      <w:proofErr w:type="spellStart"/>
      <w:r w:rsidRPr="2F9B158A">
        <w:rPr>
          <w:rFonts w:ascii="Consolas" w:hAnsi="Consolas"/>
          <w:b/>
          <w:bCs/>
          <w:lang w:val="en-US"/>
        </w:rPr>
        <w:t>itemN</w:t>
      </w:r>
      <w:proofErr w:type="spellEnd"/>
      <w:r w:rsidRPr="2F9B158A">
        <w:rPr>
          <w:rFonts w:ascii="Consolas" w:hAnsi="Consolas"/>
          <w:b/>
          <w:bCs/>
          <w:lang w:val="en-US"/>
        </w:rPr>
        <w:t>}"</w:t>
      </w:r>
      <w:bookmarkEnd w:id="4"/>
    </w:p>
    <w:p w14:paraId="19A3B97A" w14:textId="77777777" w:rsidR="00D82229" w:rsidRPr="00F86CE7" w:rsidRDefault="00D82229" w:rsidP="00947728">
      <w:pPr>
        <w:pStyle w:val="2"/>
        <w:spacing w:line="360" w:lineRule="auto"/>
        <w:jc w:val="both"/>
        <w:rPr>
          <w:sz w:val="32"/>
          <w:szCs w:val="32"/>
        </w:rPr>
      </w:pPr>
      <w:r w:rsidRPr="00F86CE7">
        <w:rPr>
          <w:sz w:val="32"/>
          <w:szCs w:val="32"/>
        </w:rPr>
        <w:t>Input / Constraints</w:t>
      </w:r>
    </w:p>
    <w:p w14:paraId="390F32BF" w14:textId="5FCE4268" w:rsidR="00D82229" w:rsidRPr="00D82229" w:rsidRDefault="00D82229" w:rsidP="3E6C1E34">
      <w:pPr>
        <w:pStyle w:val="a3"/>
        <w:numPr>
          <w:ilvl w:val="0"/>
          <w:numId w:val="1"/>
        </w:numPr>
        <w:jc w:val="both"/>
        <w:rPr>
          <w:b/>
          <w:bCs/>
        </w:rPr>
      </w:pPr>
      <w:r>
        <w:t xml:space="preserve">You will be receiving information until the </w:t>
      </w:r>
      <w:r w:rsidR="00A22D89" w:rsidRPr="3E6C1E34">
        <w:rPr>
          <w:b/>
          <w:bCs/>
        </w:rPr>
        <w:t>"</w:t>
      </w:r>
      <w:r w:rsidR="00A22D89" w:rsidRPr="3E6C1E34">
        <w:rPr>
          <w:rFonts w:ascii="Consolas" w:hAnsi="Consolas"/>
          <w:b/>
          <w:bCs/>
        </w:rPr>
        <w:t>Go Shopping</w:t>
      </w:r>
      <w:r w:rsidR="00A22D89" w:rsidRPr="3E6C1E34">
        <w:rPr>
          <w:b/>
          <w:bCs/>
        </w:rPr>
        <w:t>"</w:t>
      </w:r>
      <w:r>
        <w:t xml:space="preserve"> command is given.</w:t>
      </w:r>
    </w:p>
    <w:p w14:paraId="2D18CA11" w14:textId="525B4135" w:rsidR="00697C55" w:rsidRDefault="00697C55" w:rsidP="00947728">
      <w:pPr>
        <w:pStyle w:val="a3"/>
        <w:numPr>
          <w:ilvl w:val="0"/>
          <w:numId w:val="1"/>
        </w:numPr>
        <w:jc w:val="both"/>
      </w:pPr>
      <w:r>
        <w:t xml:space="preserve">There will always be </w:t>
      </w:r>
      <w:r w:rsidRPr="3E6C1E34">
        <w:rPr>
          <w:b/>
          <w:bCs/>
        </w:rPr>
        <w:t>at least one</w:t>
      </w:r>
      <w:r>
        <w:t xml:space="preserve"> </w:t>
      </w:r>
      <w:r w:rsidR="007612FE">
        <w:t xml:space="preserve">store </w:t>
      </w:r>
      <w:r w:rsidR="00E331AD">
        <w:t xml:space="preserve">in the </w:t>
      </w:r>
      <w:r w:rsidR="000B5EF9">
        <w:t>notepad</w:t>
      </w:r>
      <w:r w:rsidR="000B5EF9" w:rsidRPr="3E6C1E34">
        <w:rPr>
          <w:i/>
          <w:iCs/>
        </w:rPr>
        <w:t xml:space="preserve"> </w:t>
      </w:r>
      <w:r w:rsidR="00A22D89">
        <w:t xml:space="preserve">and </w:t>
      </w:r>
      <w:r w:rsidR="00A22D89" w:rsidRPr="3E6C1E34">
        <w:rPr>
          <w:b/>
          <w:bCs/>
        </w:rPr>
        <w:t>at least one item</w:t>
      </w:r>
      <w:r w:rsidR="00A22D89">
        <w:t xml:space="preserve"> in it.</w:t>
      </w:r>
    </w:p>
    <w:p w14:paraId="7EDA97A6" w14:textId="12A657F3" w:rsidR="00E331AD" w:rsidRPr="00E331AD" w:rsidRDefault="008416B2" w:rsidP="00781DBE">
      <w:pPr>
        <w:pStyle w:val="a3"/>
        <w:numPr>
          <w:ilvl w:val="0"/>
          <w:numId w:val="1"/>
        </w:numPr>
        <w:jc w:val="both"/>
      </w:pPr>
      <w:r>
        <w:t>In</w:t>
      </w:r>
      <w:r w:rsidR="00A22D89">
        <w:t xml:space="preserve"> the end, you will </w:t>
      </w:r>
      <w:r w:rsidR="00A22D89" w:rsidRPr="3E6C1E34">
        <w:rPr>
          <w:b/>
          <w:bCs/>
        </w:rPr>
        <w:t>never have</w:t>
      </w:r>
      <w:r w:rsidR="00A22D89">
        <w:t xml:space="preserve"> an </w:t>
      </w:r>
      <w:r w:rsidR="00A22D89" w:rsidRPr="3E6C1E34">
        <w:rPr>
          <w:b/>
          <w:bCs/>
        </w:rPr>
        <w:t>empty</w:t>
      </w:r>
      <w:r w:rsidR="00A22D89">
        <w:t xml:space="preserve"> store's list.</w:t>
      </w:r>
    </w:p>
    <w:p w14:paraId="171A906C" w14:textId="77777777" w:rsidR="00D82229" w:rsidRPr="001A447B" w:rsidRDefault="00D82229" w:rsidP="00947728">
      <w:pPr>
        <w:pStyle w:val="2"/>
        <w:spacing w:line="360" w:lineRule="auto"/>
        <w:jc w:val="both"/>
        <w:rPr>
          <w:lang w:val="bg-BG"/>
        </w:rPr>
      </w:pPr>
      <w:r w:rsidRPr="00F86CE7">
        <w:rPr>
          <w:sz w:val="32"/>
          <w:szCs w:val="32"/>
        </w:rPr>
        <w:t>Output</w:t>
      </w:r>
    </w:p>
    <w:p w14:paraId="71233A33" w14:textId="1B1BFCB6" w:rsidR="00D82229" w:rsidRDefault="00D82229" w:rsidP="000B5EF9">
      <w:pPr>
        <w:pStyle w:val="a3"/>
        <w:numPr>
          <w:ilvl w:val="0"/>
          <w:numId w:val="16"/>
        </w:numPr>
        <w:jc w:val="both"/>
      </w:pPr>
      <w:r>
        <w:t xml:space="preserve">Print the list of </w:t>
      </w:r>
      <w:r w:rsidR="007612FE">
        <w:t>stores</w:t>
      </w:r>
      <w:r>
        <w:t xml:space="preserve"> in the format given above.</w:t>
      </w:r>
    </w:p>
    <w:p w14:paraId="6E7EF3F4" w14:textId="54003127" w:rsidR="00A22D89" w:rsidRDefault="00A22D89" w:rsidP="00A22D89">
      <w:pPr>
        <w:jc w:val="both"/>
      </w:pPr>
    </w:p>
    <w:p w14:paraId="29527D40" w14:textId="171368DA" w:rsidR="00D82229" w:rsidRPr="00F86CE7" w:rsidRDefault="00D82229" w:rsidP="00947728">
      <w:pPr>
        <w:pStyle w:val="2"/>
        <w:spacing w:line="360" w:lineRule="auto"/>
        <w:jc w:val="both"/>
        <w:rPr>
          <w:sz w:val="32"/>
          <w:szCs w:val="32"/>
        </w:rPr>
      </w:pPr>
      <w:bookmarkStart w:id="5" w:name="_Hlk86221703"/>
      <w:r w:rsidRPr="00F86CE7">
        <w:rPr>
          <w:sz w:val="32"/>
          <w:szCs w:val="32"/>
        </w:rPr>
        <w:lastRenderedPageBreak/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20676A" w14:paraId="7371993E" w14:textId="77777777" w:rsidTr="65A1ADB1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67017431" w14:textId="77777777" w:rsidR="0020676A" w:rsidRPr="004149D0" w:rsidRDefault="0020676A" w:rsidP="00F031AB">
            <w:pPr>
              <w:jc w:val="center"/>
              <w:rPr>
                <w:b/>
              </w:rPr>
            </w:pPr>
            <w:proofErr w:type="spellStart"/>
            <w:r w:rsidRPr="004149D0">
              <w:rPr>
                <w:b/>
              </w:rPr>
              <w:t>Input</w:t>
            </w:r>
            <w:proofErr w:type="spellEnd"/>
          </w:p>
        </w:tc>
        <w:tc>
          <w:tcPr>
            <w:tcW w:w="5243" w:type="dxa"/>
            <w:shd w:val="clear" w:color="auto" w:fill="D9D9D9" w:themeFill="background1" w:themeFillShade="D9"/>
          </w:tcPr>
          <w:p w14:paraId="3DD36FB7" w14:textId="77777777" w:rsidR="0020676A" w:rsidRPr="004149D0" w:rsidRDefault="0020676A" w:rsidP="00F031AB">
            <w:pPr>
              <w:jc w:val="center"/>
              <w:rPr>
                <w:b/>
              </w:rPr>
            </w:pPr>
            <w:proofErr w:type="spellStart"/>
            <w:r w:rsidRPr="004149D0">
              <w:rPr>
                <w:b/>
              </w:rPr>
              <w:t>Output</w:t>
            </w:r>
            <w:proofErr w:type="spellEnd"/>
          </w:p>
        </w:tc>
      </w:tr>
      <w:tr w:rsidR="0020676A" w14:paraId="71092690" w14:textId="77777777" w:rsidTr="65A1ADB1">
        <w:trPr>
          <w:trHeight w:val="2349"/>
        </w:trPr>
        <w:tc>
          <w:tcPr>
            <w:tcW w:w="5070" w:type="dxa"/>
          </w:tcPr>
          <w:p w14:paraId="0287E6AA" w14:textId="6222CD13" w:rsidR="0020676A" w:rsidRPr="00886C67" w:rsidRDefault="0020676A" w:rsidP="0020676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9F0E6A">
              <w:rPr>
                <w:rFonts w:ascii="Consolas" w:eastAsia="Calibri" w:hAnsi="Consolas" w:cs="Times New Roman"/>
                <w:noProof/>
                <w:lang w:val="en-GB"/>
              </w:rPr>
              <w:t>Add-&gt;Grocer</w:t>
            </w:r>
            <w:r w:rsidR="00886C67">
              <w:rPr>
                <w:rFonts w:ascii="Consolas" w:eastAsia="Calibri" w:hAnsi="Consolas" w:cs="Times New Roman"/>
                <w:noProof/>
                <w:lang w:val="en-GB"/>
              </w:rPr>
              <w:t>y</w:t>
            </w:r>
            <w:r w:rsidRPr="009F0E6A">
              <w:rPr>
                <w:rFonts w:ascii="Consolas" w:eastAsia="Calibri" w:hAnsi="Consolas" w:cs="Times New Roman"/>
                <w:noProof/>
                <w:lang w:val="en-GB"/>
              </w:rPr>
              <w:t>-&gt;Dried-fruit</w:t>
            </w:r>
            <w:r>
              <w:rPr>
                <w:rFonts w:ascii="Consolas" w:eastAsia="Calibri" w:hAnsi="Consolas" w:cs="Times New Roman"/>
                <w:noProof/>
              </w:rPr>
              <w:t>,Nuts</w:t>
            </w:r>
            <w:r w:rsidR="00886C67">
              <w:rPr>
                <w:rFonts w:ascii="Consolas" w:eastAsia="Calibri" w:hAnsi="Consolas" w:cs="Times New Roman"/>
                <w:noProof/>
                <w:lang w:val="en-US"/>
              </w:rPr>
              <w:t>,Lemons</w:t>
            </w:r>
          </w:p>
          <w:p w14:paraId="32A8C86C" w14:textId="61B34B88" w:rsidR="0020676A" w:rsidRPr="009F0E6A" w:rsidRDefault="0020676A" w:rsidP="0020676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GB"/>
              </w:rPr>
            </w:pPr>
            <w:r w:rsidRPr="009F0E6A">
              <w:rPr>
                <w:rFonts w:ascii="Consolas" w:eastAsia="Calibri" w:hAnsi="Consolas" w:cs="Times New Roman"/>
                <w:noProof/>
                <w:lang w:val="en-GB"/>
              </w:rPr>
              <w:t>Add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-</w:t>
            </w:r>
            <w:r w:rsidRPr="009F0E6A">
              <w:rPr>
                <w:rFonts w:ascii="Consolas" w:eastAsia="Calibri" w:hAnsi="Consolas" w:cs="Times New Roman"/>
                <w:noProof/>
                <w:lang w:val="en-GB"/>
              </w:rPr>
              <w:t>&gt;</w:t>
            </w:r>
            <w:r w:rsidR="00886C67">
              <w:rPr>
                <w:rFonts w:ascii="Consolas" w:eastAsia="Calibri" w:hAnsi="Consolas" w:cs="Times New Roman"/>
                <w:noProof/>
                <w:lang w:val="en-GB"/>
              </w:rPr>
              <w:t>Market</w:t>
            </w:r>
            <w:r w:rsidRPr="009F0E6A">
              <w:rPr>
                <w:rFonts w:ascii="Consolas" w:eastAsia="Calibri" w:hAnsi="Consolas" w:cs="Times New Roman"/>
                <w:noProof/>
                <w:lang w:val="en-GB"/>
              </w:rPr>
              <w:t>-&gt;Nuts</w:t>
            </w:r>
            <w:r w:rsidR="00886C67">
              <w:rPr>
                <w:rFonts w:ascii="Consolas" w:eastAsia="Calibri" w:hAnsi="Consolas" w:cs="Times New Roman"/>
                <w:noProof/>
                <w:lang w:val="en-GB"/>
              </w:rPr>
              <w:t>,Juice</w:t>
            </w:r>
          </w:p>
          <w:p w14:paraId="101DA7B7" w14:textId="7679F5D9" w:rsidR="0020676A" w:rsidRPr="009F0E6A" w:rsidRDefault="00886C67" w:rsidP="0020676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mportant</w:t>
            </w:r>
            <w:r w:rsidR="0020676A" w:rsidRPr="009F0E6A">
              <w:rPr>
                <w:rFonts w:ascii="Consolas" w:eastAsia="Calibri" w:hAnsi="Consolas" w:cs="Times New Roman"/>
                <w:noProof/>
                <w:lang w:val="en-GB"/>
              </w:rPr>
              <w:t>-&gt;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Market</w:t>
            </w:r>
            <w:r w:rsidR="0020676A" w:rsidRPr="009F0E6A">
              <w:rPr>
                <w:rFonts w:ascii="Consolas" w:eastAsia="Calibri" w:hAnsi="Consolas" w:cs="Times New Roman"/>
                <w:noProof/>
                <w:lang w:val="en-GB"/>
              </w:rPr>
              <w:t>-&gt;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nack</w:t>
            </w:r>
          </w:p>
          <w:p w14:paraId="5CB7BEBE" w14:textId="26121A7C" w:rsidR="0020676A" w:rsidRDefault="0020676A" w:rsidP="0020676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GB"/>
              </w:rPr>
            </w:pPr>
            <w:r w:rsidRPr="009F0E6A">
              <w:rPr>
                <w:rFonts w:ascii="Consolas" w:eastAsia="Calibri" w:hAnsi="Consolas" w:cs="Times New Roman"/>
                <w:noProof/>
                <w:lang w:val="en-GB"/>
              </w:rPr>
              <w:t>Remove-&gt;</w:t>
            </w:r>
            <w:r w:rsidR="00886C67">
              <w:rPr>
                <w:rFonts w:ascii="Consolas" w:eastAsia="Calibri" w:hAnsi="Consolas" w:cs="Times New Roman"/>
                <w:noProof/>
                <w:lang w:val="en-GB"/>
              </w:rPr>
              <w:t>Market</w:t>
            </w:r>
          </w:p>
          <w:p w14:paraId="35E932F6" w14:textId="50A52529" w:rsidR="0020676A" w:rsidRDefault="00886C67" w:rsidP="0020676A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</w:t>
            </w:r>
          </w:p>
          <w:p w14:paraId="28EE64EF" w14:textId="068E6AF0" w:rsidR="00B326A4" w:rsidRPr="00286808" w:rsidRDefault="00B326A4" w:rsidP="00B326A4">
            <w:pPr>
              <w:spacing w:after="0" w:line="360" w:lineRule="auto"/>
              <w:rPr>
                <w:rFonts w:ascii="Consolas" w:hAnsi="Consolas"/>
                <w:lang w:val="en-US"/>
              </w:rPr>
            </w:pPr>
          </w:p>
        </w:tc>
        <w:tc>
          <w:tcPr>
            <w:tcW w:w="5243" w:type="dxa"/>
          </w:tcPr>
          <w:p w14:paraId="2ACDD38D" w14:textId="77777777" w:rsidR="00886C67" w:rsidRPr="00886C67" w:rsidRDefault="00886C67" w:rsidP="00886C6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86C67">
              <w:rPr>
                <w:rFonts w:ascii="Consolas" w:eastAsia="Calibri" w:hAnsi="Consolas" w:cs="Times New Roman"/>
                <w:noProof/>
              </w:rPr>
              <w:t>Grocery:</w:t>
            </w:r>
          </w:p>
          <w:p w14:paraId="35399866" w14:textId="77777777" w:rsidR="00886C67" w:rsidRPr="00886C67" w:rsidRDefault="00886C67" w:rsidP="00886C6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86C67">
              <w:rPr>
                <w:rFonts w:ascii="Consolas" w:eastAsia="Calibri" w:hAnsi="Consolas" w:cs="Times New Roman"/>
                <w:noProof/>
              </w:rPr>
              <w:t xml:space="preserve"> - Dried-fruit</w:t>
            </w:r>
          </w:p>
          <w:p w14:paraId="7D98422A" w14:textId="77777777" w:rsidR="00886C67" w:rsidRPr="00886C67" w:rsidRDefault="00886C67" w:rsidP="00886C6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86C67">
              <w:rPr>
                <w:rFonts w:ascii="Consolas" w:eastAsia="Calibri" w:hAnsi="Consolas" w:cs="Times New Roman"/>
                <w:noProof/>
              </w:rPr>
              <w:t xml:space="preserve"> - Nuts</w:t>
            </w:r>
          </w:p>
          <w:p w14:paraId="552F3F8A" w14:textId="77777777" w:rsidR="00886C67" w:rsidRPr="00886C67" w:rsidRDefault="00886C67" w:rsidP="00886C6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86C67">
              <w:rPr>
                <w:rFonts w:ascii="Consolas" w:eastAsia="Calibri" w:hAnsi="Consolas" w:cs="Times New Roman"/>
                <w:noProof/>
              </w:rPr>
              <w:t xml:space="preserve"> - Lemons</w:t>
            </w:r>
          </w:p>
          <w:p w14:paraId="10A57BC2" w14:textId="77777777" w:rsidR="00886C67" w:rsidRPr="00886C67" w:rsidRDefault="00886C67" w:rsidP="00886C6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86C67">
              <w:rPr>
                <w:rFonts w:ascii="Consolas" w:eastAsia="Calibri" w:hAnsi="Consolas" w:cs="Times New Roman"/>
                <w:noProof/>
              </w:rPr>
              <w:t>Market:</w:t>
            </w:r>
          </w:p>
          <w:p w14:paraId="37898729" w14:textId="77777777" w:rsidR="00886C67" w:rsidRPr="00886C67" w:rsidRDefault="00886C67" w:rsidP="00886C6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86C67">
              <w:rPr>
                <w:rFonts w:ascii="Consolas" w:eastAsia="Calibri" w:hAnsi="Consolas" w:cs="Times New Roman"/>
                <w:noProof/>
              </w:rPr>
              <w:t xml:space="preserve"> - Snack</w:t>
            </w:r>
          </w:p>
          <w:p w14:paraId="7955F0F0" w14:textId="321306E3" w:rsidR="0020676A" w:rsidRPr="00E53BB7" w:rsidRDefault="00886C67" w:rsidP="00886C67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 w:rsidRPr="00886C67">
              <w:rPr>
                <w:rFonts w:ascii="Consolas" w:eastAsia="Calibri" w:hAnsi="Consolas" w:cs="Times New Roman"/>
                <w:noProof/>
              </w:rPr>
              <w:t xml:space="preserve"> - Juice</w:t>
            </w:r>
          </w:p>
        </w:tc>
      </w:tr>
      <w:tr w:rsidR="0020676A" w14:paraId="3A768A58" w14:textId="77777777" w:rsidTr="65A1ADB1">
        <w:trPr>
          <w:trHeight w:val="2349"/>
        </w:trPr>
        <w:tc>
          <w:tcPr>
            <w:tcW w:w="5070" w:type="dxa"/>
          </w:tcPr>
          <w:p w14:paraId="25F10B96" w14:textId="77777777" w:rsidR="00A22D89" w:rsidRPr="009F0E6A" w:rsidRDefault="00A22D89" w:rsidP="00A22D8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Add-&gt;</w:t>
            </w:r>
            <w:r w:rsidRPr="009F0E6A">
              <w:rPr>
                <w:rFonts w:ascii="Consolas" w:eastAsia="Calibri" w:hAnsi="Consolas" w:cs="Times New Roman"/>
                <w:noProof/>
                <w:lang w:val="en-GB"/>
              </w:rPr>
              <w:t>Peak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-&gt;Batteries,Umbrella</w:t>
            </w:r>
          </w:p>
          <w:p w14:paraId="2B563FA0" w14:textId="77777777" w:rsidR="00A22D89" w:rsidRPr="009F0E6A" w:rsidRDefault="00A22D89" w:rsidP="00A22D8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Add-&gt;</w:t>
            </w:r>
            <w:r w:rsidRPr="009F0E6A">
              <w:rPr>
                <w:rFonts w:ascii="Consolas" w:eastAsia="Calibri" w:hAnsi="Consolas" w:cs="Times New Roman"/>
                <w:noProof/>
                <w:lang w:val="en-GB"/>
              </w:rPr>
              <w:t>Groceries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-&gt;Water,Juice,Food</w:t>
            </w:r>
          </w:p>
          <w:p w14:paraId="26D3B791" w14:textId="77777777" w:rsidR="00A22D89" w:rsidRPr="009F0E6A" w:rsidRDefault="00A22D89" w:rsidP="00A22D8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Add-&gt;</w:t>
            </w:r>
            <w:r w:rsidRPr="009F0E6A">
              <w:rPr>
                <w:rFonts w:ascii="Consolas" w:eastAsia="Calibri" w:hAnsi="Consolas" w:cs="Times New Roman"/>
                <w:noProof/>
                <w:lang w:val="en-GB"/>
              </w:rPr>
              <w:t>Peak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-&gt;Tent</w:t>
            </w:r>
          </w:p>
          <w:p w14:paraId="2335F25F" w14:textId="77777777" w:rsidR="00A22D89" w:rsidRPr="009F0E6A" w:rsidRDefault="00A22D89" w:rsidP="00A22D8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mportant-&gt;</w:t>
            </w:r>
            <w:r w:rsidRPr="009F0E6A">
              <w:rPr>
                <w:rFonts w:ascii="Consolas" w:eastAsia="Calibri" w:hAnsi="Consolas" w:cs="Times New Roman"/>
                <w:noProof/>
                <w:lang w:val="en-GB"/>
              </w:rPr>
              <w:t>Groceries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-&gt;Batteries</w:t>
            </w:r>
          </w:p>
          <w:p w14:paraId="679FDEEE" w14:textId="77777777" w:rsidR="00A22D89" w:rsidRPr="009F0E6A" w:rsidRDefault="00A22D89" w:rsidP="00A22D8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move-&gt;Store</w:t>
            </w:r>
          </w:p>
          <w:p w14:paraId="503C6A33" w14:textId="7B38480B" w:rsidR="0020676A" w:rsidRPr="0026608C" w:rsidRDefault="00A22D89" w:rsidP="00A22D89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</w:t>
            </w:r>
          </w:p>
        </w:tc>
        <w:tc>
          <w:tcPr>
            <w:tcW w:w="5243" w:type="dxa"/>
          </w:tcPr>
          <w:p w14:paraId="72133933" w14:textId="48C6EA00" w:rsidR="0020676A" w:rsidRPr="00E53BB7" w:rsidRDefault="65A1ADB1" w:rsidP="65A1ADB1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 w:rsidRPr="65A1ADB1">
              <w:rPr>
                <w:rFonts w:ascii="Consolas" w:eastAsia="Calibri" w:hAnsi="Consolas" w:cs="Times New Roman"/>
                <w:noProof/>
              </w:rPr>
              <w:t>Peak:</w:t>
            </w:r>
          </w:p>
          <w:p w14:paraId="28DD2F3B" w14:textId="4D430564" w:rsidR="0020676A" w:rsidRPr="00E53BB7" w:rsidRDefault="65A1ADB1" w:rsidP="65A1ADB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65A1ADB1">
              <w:rPr>
                <w:rFonts w:ascii="Consolas" w:eastAsia="Calibri" w:hAnsi="Consolas" w:cs="Times New Roman"/>
                <w:noProof/>
              </w:rPr>
              <w:t>- Batteries</w:t>
            </w:r>
          </w:p>
          <w:p w14:paraId="6491CBA9" w14:textId="414E646C" w:rsidR="0020676A" w:rsidRPr="00E53BB7" w:rsidRDefault="65A1ADB1" w:rsidP="65A1ADB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65A1ADB1">
              <w:rPr>
                <w:rFonts w:ascii="Consolas" w:eastAsia="Calibri" w:hAnsi="Consolas" w:cs="Times New Roman"/>
                <w:noProof/>
              </w:rPr>
              <w:t>- Umbrella</w:t>
            </w:r>
          </w:p>
          <w:p w14:paraId="6A150E1C" w14:textId="62DAAD9C" w:rsidR="0020676A" w:rsidRPr="00E53BB7" w:rsidRDefault="65A1ADB1" w:rsidP="65A1ADB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65A1ADB1">
              <w:rPr>
                <w:rFonts w:ascii="Consolas" w:eastAsia="Calibri" w:hAnsi="Consolas" w:cs="Times New Roman"/>
                <w:noProof/>
              </w:rPr>
              <w:t>- Tent</w:t>
            </w:r>
          </w:p>
          <w:p w14:paraId="04BC9D8F" w14:textId="74E7CEBC" w:rsidR="0020676A" w:rsidRPr="00E53BB7" w:rsidRDefault="65A1ADB1" w:rsidP="65A1ADB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65A1ADB1">
              <w:rPr>
                <w:rFonts w:ascii="Consolas" w:eastAsia="Calibri" w:hAnsi="Consolas" w:cs="Times New Roman"/>
                <w:noProof/>
              </w:rPr>
              <w:t>Groceries:</w:t>
            </w:r>
          </w:p>
          <w:p w14:paraId="79400E78" w14:textId="3CEC3E94" w:rsidR="0020676A" w:rsidRPr="00E53BB7" w:rsidRDefault="65A1ADB1" w:rsidP="65A1ADB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65A1ADB1">
              <w:rPr>
                <w:rFonts w:ascii="Consolas" w:eastAsia="Calibri" w:hAnsi="Consolas" w:cs="Times New Roman"/>
                <w:noProof/>
              </w:rPr>
              <w:t>- Water</w:t>
            </w:r>
          </w:p>
          <w:p w14:paraId="7CE7D39C" w14:textId="6428FE45" w:rsidR="0020676A" w:rsidRPr="00E53BB7" w:rsidRDefault="65A1ADB1" w:rsidP="65A1ADB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65A1ADB1">
              <w:rPr>
                <w:rFonts w:ascii="Consolas" w:eastAsia="Calibri" w:hAnsi="Consolas" w:cs="Times New Roman"/>
                <w:noProof/>
              </w:rPr>
              <w:t>- Juice</w:t>
            </w:r>
          </w:p>
          <w:p w14:paraId="37F483F1" w14:textId="65B375D2" w:rsidR="0020676A" w:rsidRPr="00E53BB7" w:rsidRDefault="65A1ADB1" w:rsidP="65A1ADB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65A1ADB1">
              <w:rPr>
                <w:rFonts w:ascii="Consolas" w:eastAsia="Calibri" w:hAnsi="Consolas" w:cs="Times New Roman"/>
                <w:noProof/>
              </w:rPr>
              <w:t>- Food</w:t>
            </w:r>
          </w:p>
        </w:tc>
      </w:tr>
      <w:tr w:rsidR="00A22D89" w14:paraId="34E98328" w14:textId="77777777" w:rsidTr="65A1ADB1">
        <w:trPr>
          <w:trHeight w:val="2349"/>
        </w:trPr>
        <w:tc>
          <w:tcPr>
            <w:tcW w:w="5070" w:type="dxa"/>
          </w:tcPr>
          <w:p w14:paraId="3930CA4E" w14:textId="77777777" w:rsidR="00A22D89" w:rsidRPr="009F0E6A" w:rsidRDefault="00A22D89" w:rsidP="00A22D8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Add-&gt;</w:t>
            </w:r>
            <w:r w:rsidRPr="009F0E6A">
              <w:rPr>
                <w:rFonts w:ascii="Consolas" w:eastAsia="Calibri" w:hAnsi="Consolas" w:cs="Times New Roman"/>
                <w:noProof/>
                <w:lang w:val="en-GB"/>
              </w:rPr>
              <w:t>Peak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-&gt;Batteries,Umbrella</w:t>
            </w:r>
          </w:p>
          <w:p w14:paraId="1FCDD300" w14:textId="77777777" w:rsidR="00A22D89" w:rsidRPr="009F0E6A" w:rsidRDefault="00A22D89" w:rsidP="00A22D8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Add-&gt;</w:t>
            </w:r>
            <w:r w:rsidRPr="009F0E6A">
              <w:rPr>
                <w:rFonts w:ascii="Consolas" w:eastAsia="Calibri" w:hAnsi="Consolas" w:cs="Times New Roman"/>
                <w:noProof/>
                <w:lang w:val="en-GB"/>
              </w:rPr>
              <w:t>Groceries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-&gt;Water,Juice,Food</w:t>
            </w:r>
          </w:p>
          <w:p w14:paraId="36247779" w14:textId="5F1A9467" w:rsidR="00A22D89" w:rsidRPr="009F0E6A" w:rsidRDefault="00A22D89" w:rsidP="00A22D8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Add-&gt;</w:t>
            </w:r>
            <w:r w:rsidRPr="009F0E6A">
              <w:rPr>
                <w:rFonts w:ascii="Consolas" w:eastAsia="Calibri" w:hAnsi="Consolas" w:cs="Times New Roman"/>
                <w:noProof/>
                <w:lang w:val="en-GB"/>
              </w:rPr>
              <w:t>Peak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-&gt;</w:t>
            </w:r>
            <w:r w:rsidR="000B5EF9">
              <w:rPr>
                <w:rFonts w:ascii="Consolas" w:eastAsia="Calibri" w:hAnsi="Consolas" w:cs="Times New Roman"/>
                <w:noProof/>
                <w:lang w:val="en-GB"/>
              </w:rPr>
              <w:t>Water</w:t>
            </w:r>
          </w:p>
          <w:p w14:paraId="32D11941" w14:textId="127D8E75" w:rsidR="00A22D89" w:rsidRDefault="00A22D89" w:rsidP="00A22D8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</w:t>
            </w:r>
          </w:p>
        </w:tc>
        <w:tc>
          <w:tcPr>
            <w:tcW w:w="5243" w:type="dxa"/>
          </w:tcPr>
          <w:p w14:paraId="62FFAE8A" w14:textId="31DAC869" w:rsidR="00A22D89" w:rsidRPr="00A22D89" w:rsidRDefault="715F34F0" w:rsidP="715F34F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715F34F0">
              <w:rPr>
                <w:rFonts w:ascii="Consolas" w:eastAsia="Calibri" w:hAnsi="Consolas" w:cs="Times New Roman"/>
                <w:noProof/>
              </w:rPr>
              <w:t>Peak:</w:t>
            </w:r>
          </w:p>
          <w:p w14:paraId="4BD83933" w14:textId="4350396A" w:rsidR="00A22D89" w:rsidRPr="00A22D89" w:rsidRDefault="715F34F0" w:rsidP="715F34F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715F34F0">
              <w:rPr>
                <w:rFonts w:ascii="Consolas" w:eastAsia="Calibri" w:hAnsi="Consolas" w:cs="Times New Roman"/>
                <w:noProof/>
              </w:rPr>
              <w:t>- Batteries</w:t>
            </w:r>
          </w:p>
          <w:p w14:paraId="636F891D" w14:textId="2B0BF3C7" w:rsidR="00A22D89" w:rsidRPr="00A22D89" w:rsidRDefault="715F34F0" w:rsidP="715F34F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715F34F0">
              <w:rPr>
                <w:rFonts w:ascii="Consolas" w:eastAsia="Calibri" w:hAnsi="Consolas" w:cs="Times New Roman"/>
                <w:noProof/>
              </w:rPr>
              <w:t>- Umbrella</w:t>
            </w:r>
          </w:p>
          <w:p w14:paraId="160F8E1E" w14:textId="48637FE4" w:rsidR="00A22D89" w:rsidRPr="00A22D89" w:rsidRDefault="715F34F0" w:rsidP="715F34F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715F34F0">
              <w:rPr>
                <w:rFonts w:ascii="Consolas" w:eastAsia="Calibri" w:hAnsi="Consolas" w:cs="Times New Roman"/>
                <w:noProof/>
              </w:rPr>
              <w:t>Groceries:</w:t>
            </w:r>
          </w:p>
          <w:p w14:paraId="36EA80AA" w14:textId="3E95291A" w:rsidR="00A22D89" w:rsidRPr="00A22D89" w:rsidRDefault="715F34F0" w:rsidP="715F34F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715F34F0">
              <w:rPr>
                <w:rFonts w:ascii="Consolas" w:eastAsia="Calibri" w:hAnsi="Consolas" w:cs="Times New Roman"/>
                <w:noProof/>
              </w:rPr>
              <w:t>- Water</w:t>
            </w:r>
          </w:p>
          <w:p w14:paraId="22649A4B" w14:textId="4B9857D5" w:rsidR="00A22D89" w:rsidRPr="00A22D89" w:rsidRDefault="715F34F0" w:rsidP="715F34F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715F34F0">
              <w:rPr>
                <w:rFonts w:ascii="Consolas" w:eastAsia="Calibri" w:hAnsi="Consolas" w:cs="Times New Roman"/>
                <w:noProof/>
              </w:rPr>
              <w:t>- Juice</w:t>
            </w:r>
          </w:p>
          <w:p w14:paraId="1AC28EB5" w14:textId="62DAA1C4" w:rsidR="00A22D89" w:rsidRPr="00A22D89" w:rsidRDefault="715F34F0" w:rsidP="715F34F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715F34F0">
              <w:rPr>
                <w:rFonts w:ascii="Consolas" w:eastAsia="Calibri" w:hAnsi="Consolas" w:cs="Times New Roman"/>
                <w:noProof/>
              </w:rPr>
              <w:t>- Food</w:t>
            </w:r>
          </w:p>
        </w:tc>
      </w:tr>
    </w:tbl>
    <w:p w14:paraId="3FD9D62A" w14:textId="6CFDDF82" w:rsidR="00655189" w:rsidRPr="00F86CE7" w:rsidRDefault="00655189" w:rsidP="00655189">
      <w:pPr>
        <w:pStyle w:val="2"/>
        <w:spacing w:line="360" w:lineRule="auto"/>
        <w:jc w:val="both"/>
        <w:rPr>
          <w:sz w:val="32"/>
          <w:szCs w:val="32"/>
        </w:rPr>
      </w:pPr>
      <w:r w:rsidRPr="00F86CE7">
        <w:rPr>
          <w:sz w:val="32"/>
          <w:szCs w:val="32"/>
        </w:rPr>
        <w:t xml:space="preserve">JS </w:t>
      </w:r>
      <w:r w:rsidR="000B5EF9" w:rsidRPr="00F86CE7">
        <w:rPr>
          <w:sz w:val="32"/>
          <w:szCs w:val="32"/>
        </w:rPr>
        <w:t>Examples</w:t>
      </w:r>
    </w:p>
    <w:p w14:paraId="627470CA" w14:textId="55D38F8C" w:rsidR="000B5EF9" w:rsidRPr="000B5EF9" w:rsidRDefault="000B5EF9" w:rsidP="000B5EF9">
      <w:pPr>
        <w:rPr>
          <w:lang w:val="en-US"/>
        </w:rPr>
      </w:pPr>
      <w:r>
        <w:rPr>
          <w:lang w:val="en-US"/>
        </w:rPr>
        <w:t>The input will be provided as an array of strings.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54"/>
        <w:gridCol w:w="4959"/>
      </w:tblGrid>
      <w:tr w:rsidR="00655189" w14:paraId="00A8029B" w14:textId="77777777" w:rsidTr="65A1ADB1">
        <w:trPr>
          <w:trHeight w:val="445"/>
        </w:trPr>
        <w:tc>
          <w:tcPr>
            <w:tcW w:w="5354" w:type="dxa"/>
            <w:shd w:val="clear" w:color="auto" w:fill="D9D9D9" w:themeFill="background1" w:themeFillShade="D9"/>
          </w:tcPr>
          <w:p w14:paraId="22F9CFD8" w14:textId="77777777" w:rsidR="00655189" w:rsidRPr="004149D0" w:rsidRDefault="00655189" w:rsidP="004B381C">
            <w:pPr>
              <w:jc w:val="center"/>
              <w:rPr>
                <w:b/>
              </w:rPr>
            </w:pPr>
            <w:proofErr w:type="spellStart"/>
            <w:r w:rsidRPr="004149D0">
              <w:rPr>
                <w:b/>
              </w:rPr>
              <w:t>Input</w:t>
            </w:r>
            <w:proofErr w:type="spellEnd"/>
          </w:p>
        </w:tc>
        <w:tc>
          <w:tcPr>
            <w:tcW w:w="4959" w:type="dxa"/>
            <w:shd w:val="clear" w:color="auto" w:fill="D9D9D9" w:themeFill="background1" w:themeFillShade="D9"/>
          </w:tcPr>
          <w:p w14:paraId="64A748FD" w14:textId="77777777" w:rsidR="00655189" w:rsidRPr="004149D0" w:rsidRDefault="00655189" w:rsidP="004B381C">
            <w:pPr>
              <w:jc w:val="center"/>
              <w:rPr>
                <w:b/>
              </w:rPr>
            </w:pPr>
            <w:proofErr w:type="spellStart"/>
            <w:r w:rsidRPr="004149D0">
              <w:rPr>
                <w:b/>
              </w:rPr>
              <w:t>Output</w:t>
            </w:r>
            <w:proofErr w:type="spellEnd"/>
          </w:p>
        </w:tc>
      </w:tr>
      <w:tr w:rsidR="00655189" w14:paraId="17164C91" w14:textId="77777777" w:rsidTr="65A1ADB1">
        <w:trPr>
          <w:trHeight w:val="58"/>
        </w:trPr>
        <w:tc>
          <w:tcPr>
            <w:tcW w:w="5354" w:type="dxa"/>
          </w:tcPr>
          <w:p w14:paraId="4878AEFA" w14:textId="3036D3C3" w:rsidR="00655189" w:rsidRPr="00886C67" w:rsidRDefault="000B5EF9" w:rsidP="004B381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(</w:t>
            </w:r>
            <w:r w:rsidR="00655189">
              <w:rPr>
                <w:rFonts w:ascii="Consolas" w:eastAsia="Calibri" w:hAnsi="Consolas" w:cs="Times New Roman"/>
                <w:noProof/>
                <w:lang w:val="en-GB"/>
              </w:rPr>
              <w:t>["</w:t>
            </w:r>
            <w:r w:rsidR="00655189" w:rsidRPr="009F0E6A">
              <w:rPr>
                <w:rFonts w:ascii="Consolas" w:eastAsia="Calibri" w:hAnsi="Consolas" w:cs="Times New Roman"/>
                <w:noProof/>
                <w:lang w:val="en-GB"/>
              </w:rPr>
              <w:t>Add-&gt;Grocer</w:t>
            </w:r>
            <w:r w:rsidR="00655189">
              <w:rPr>
                <w:rFonts w:ascii="Consolas" w:eastAsia="Calibri" w:hAnsi="Consolas" w:cs="Times New Roman"/>
                <w:noProof/>
                <w:lang w:val="en-GB"/>
              </w:rPr>
              <w:t>y</w:t>
            </w:r>
            <w:r w:rsidR="00655189" w:rsidRPr="009F0E6A">
              <w:rPr>
                <w:rFonts w:ascii="Consolas" w:eastAsia="Calibri" w:hAnsi="Consolas" w:cs="Times New Roman"/>
                <w:noProof/>
                <w:lang w:val="en-GB"/>
              </w:rPr>
              <w:t>-&gt;Dried-fruit</w:t>
            </w:r>
            <w:r w:rsidR="00655189">
              <w:rPr>
                <w:rFonts w:ascii="Consolas" w:eastAsia="Calibri" w:hAnsi="Consolas" w:cs="Times New Roman"/>
                <w:noProof/>
              </w:rPr>
              <w:t>,Nuts</w:t>
            </w:r>
            <w:r w:rsidR="00655189">
              <w:rPr>
                <w:rFonts w:ascii="Consolas" w:eastAsia="Calibri" w:hAnsi="Consolas" w:cs="Times New Roman"/>
                <w:noProof/>
                <w:lang w:val="en-US"/>
              </w:rPr>
              <w:t>,Lemons",</w:t>
            </w:r>
          </w:p>
          <w:p w14:paraId="58DD8F47" w14:textId="02200721" w:rsidR="00655189" w:rsidRPr="009F0E6A" w:rsidRDefault="00655189" w:rsidP="004B381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 w:rsidRPr="009F0E6A">
              <w:rPr>
                <w:rFonts w:ascii="Consolas" w:eastAsia="Calibri" w:hAnsi="Consolas" w:cs="Times New Roman"/>
                <w:noProof/>
                <w:lang w:val="en-GB"/>
              </w:rPr>
              <w:t>Add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-</w:t>
            </w:r>
            <w:r w:rsidRPr="009F0E6A">
              <w:rPr>
                <w:rFonts w:ascii="Consolas" w:eastAsia="Calibri" w:hAnsi="Consolas" w:cs="Times New Roman"/>
                <w:noProof/>
                <w:lang w:val="en-GB"/>
              </w:rPr>
              <w:t>&gt;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Market</w:t>
            </w:r>
            <w:r w:rsidRPr="009F0E6A">
              <w:rPr>
                <w:rFonts w:ascii="Consolas" w:eastAsia="Calibri" w:hAnsi="Consolas" w:cs="Times New Roman"/>
                <w:noProof/>
                <w:lang w:val="en-GB"/>
              </w:rPr>
              <w:t>-&gt;Nuts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,Juice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14:paraId="46CE6FA8" w14:textId="21BE26BA" w:rsidR="00655189" w:rsidRPr="009F0E6A" w:rsidRDefault="00655189" w:rsidP="004B381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"Important</w:t>
            </w:r>
            <w:r w:rsidRPr="009F0E6A">
              <w:rPr>
                <w:rFonts w:ascii="Consolas" w:eastAsia="Calibri" w:hAnsi="Consolas" w:cs="Times New Roman"/>
                <w:noProof/>
                <w:lang w:val="en-GB"/>
              </w:rPr>
              <w:t>-&gt;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Market</w:t>
            </w:r>
            <w:r w:rsidRPr="009F0E6A">
              <w:rPr>
                <w:rFonts w:ascii="Consolas" w:eastAsia="Calibri" w:hAnsi="Consolas" w:cs="Times New Roman"/>
                <w:noProof/>
                <w:lang w:val="en-GB"/>
              </w:rPr>
              <w:t>-&gt;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nack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14:paraId="789E6A34" w14:textId="16E067B8" w:rsidR="00655189" w:rsidRDefault="00655189" w:rsidP="004B381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 w:rsidRPr="009F0E6A">
              <w:rPr>
                <w:rFonts w:ascii="Consolas" w:eastAsia="Calibri" w:hAnsi="Consolas" w:cs="Times New Roman"/>
                <w:noProof/>
                <w:lang w:val="en-GB"/>
              </w:rPr>
              <w:t>Remove-&gt;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Market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14:paraId="705D357D" w14:textId="4266BAE1" w:rsidR="00655189" w:rsidRPr="00655189" w:rsidRDefault="00655189" w:rsidP="004B381C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"Go Shopping"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]</w:t>
            </w:r>
            <w:r w:rsidR="000B5EF9">
              <w:rPr>
                <w:rFonts w:ascii="Consolas" w:eastAsia="Calibri" w:hAnsi="Consolas" w:cs="Times New Roman"/>
                <w:noProof/>
                <w:lang w:val="en-US"/>
              </w:rPr>
              <w:t>)</w:t>
            </w:r>
          </w:p>
          <w:p w14:paraId="42D9EC21" w14:textId="77777777" w:rsidR="00655189" w:rsidRPr="00286808" w:rsidRDefault="00655189" w:rsidP="004B381C">
            <w:pPr>
              <w:spacing w:after="0" w:line="360" w:lineRule="auto"/>
              <w:rPr>
                <w:rFonts w:ascii="Consolas" w:hAnsi="Consolas"/>
                <w:lang w:val="en-US"/>
              </w:rPr>
            </w:pPr>
          </w:p>
        </w:tc>
        <w:tc>
          <w:tcPr>
            <w:tcW w:w="4959" w:type="dxa"/>
          </w:tcPr>
          <w:p w14:paraId="3D44813C" w14:textId="77777777" w:rsidR="00655189" w:rsidRPr="00886C67" w:rsidRDefault="00655189" w:rsidP="004B381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86C67">
              <w:rPr>
                <w:rFonts w:ascii="Consolas" w:eastAsia="Calibri" w:hAnsi="Consolas" w:cs="Times New Roman"/>
                <w:noProof/>
              </w:rPr>
              <w:t>Grocery:</w:t>
            </w:r>
          </w:p>
          <w:p w14:paraId="081EAD12" w14:textId="77777777" w:rsidR="00655189" w:rsidRPr="00886C67" w:rsidRDefault="00655189" w:rsidP="004B381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86C67">
              <w:rPr>
                <w:rFonts w:ascii="Consolas" w:eastAsia="Calibri" w:hAnsi="Consolas" w:cs="Times New Roman"/>
                <w:noProof/>
              </w:rPr>
              <w:t xml:space="preserve"> - Dried-fruit</w:t>
            </w:r>
          </w:p>
          <w:p w14:paraId="1BE24FF3" w14:textId="77777777" w:rsidR="00655189" w:rsidRPr="00886C67" w:rsidRDefault="00655189" w:rsidP="004B381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86C67">
              <w:rPr>
                <w:rFonts w:ascii="Consolas" w:eastAsia="Calibri" w:hAnsi="Consolas" w:cs="Times New Roman"/>
                <w:noProof/>
              </w:rPr>
              <w:t xml:space="preserve"> - Nuts</w:t>
            </w:r>
          </w:p>
          <w:p w14:paraId="5421F0E5" w14:textId="77777777" w:rsidR="00655189" w:rsidRPr="00886C67" w:rsidRDefault="00655189" w:rsidP="004B381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86C67">
              <w:rPr>
                <w:rFonts w:ascii="Consolas" w:eastAsia="Calibri" w:hAnsi="Consolas" w:cs="Times New Roman"/>
                <w:noProof/>
              </w:rPr>
              <w:t xml:space="preserve"> - Lemons</w:t>
            </w:r>
          </w:p>
          <w:p w14:paraId="3523764E" w14:textId="77777777" w:rsidR="00655189" w:rsidRPr="00886C67" w:rsidRDefault="00655189" w:rsidP="004B381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86C67">
              <w:rPr>
                <w:rFonts w:ascii="Consolas" w:eastAsia="Calibri" w:hAnsi="Consolas" w:cs="Times New Roman"/>
                <w:noProof/>
              </w:rPr>
              <w:t>Market:</w:t>
            </w:r>
          </w:p>
          <w:p w14:paraId="2C7E6481" w14:textId="77777777" w:rsidR="00655189" w:rsidRPr="00886C67" w:rsidRDefault="00655189" w:rsidP="004B381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86C67">
              <w:rPr>
                <w:rFonts w:ascii="Consolas" w:eastAsia="Calibri" w:hAnsi="Consolas" w:cs="Times New Roman"/>
                <w:noProof/>
              </w:rPr>
              <w:t xml:space="preserve"> - Snack</w:t>
            </w:r>
          </w:p>
          <w:p w14:paraId="07E27E5C" w14:textId="77777777" w:rsidR="00655189" w:rsidRPr="00E53BB7" w:rsidRDefault="00655189" w:rsidP="004B381C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 w:rsidRPr="00886C67">
              <w:rPr>
                <w:rFonts w:ascii="Consolas" w:eastAsia="Calibri" w:hAnsi="Consolas" w:cs="Times New Roman"/>
                <w:noProof/>
              </w:rPr>
              <w:t xml:space="preserve"> - Juice</w:t>
            </w:r>
          </w:p>
        </w:tc>
      </w:tr>
      <w:tr w:rsidR="00655189" w14:paraId="0EAA393A" w14:textId="77777777" w:rsidTr="65A1ADB1">
        <w:trPr>
          <w:trHeight w:val="2349"/>
        </w:trPr>
        <w:tc>
          <w:tcPr>
            <w:tcW w:w="5354" w:type="dxa"/>
          </w:tcPr>
          <w:p w14:paraId="42E6A440" w14:textId="7A1C17CF" w:rsidR="00655189" w:rsidRPr="009F0E6A" w:rsidRDefault="000B5EF9" w:rsidP="004B381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>(</w:t>
            </w:r>
            <w:r w:rsidR="00655189">
              <w:rPr>
                <w:rFonts w:ascii="Consolas" w:eastAsia="Calibri" w:hAnsi="Consolas" w:cs="Times New Roman"/>
                <w:noProof/>
                <w:lang w:val="en-GB"/>
              </w:rPr>
              <w:t>["Add-&gt;</w:t>
            </w:r>
            <w:r w:rsidR="00655189" w:rsidRPr="009F0E6A">
              <w:rPr>
                <w:rFonts w:ascii="Consolas" w:eastAsia="Calibri" w:hAnsi="Consolas" w:cs="Times New Roman"/>
                <w:noProof/>
                <w:lang w:val="en-GB"/>
              </w:rPr>
              <w:t>Peak</w:t>
            </w:r>
            <w:r w:rsidR="00655189">
              <w:rPr>
                <w:rFonts w:ascii="Consolas" w:eastAsia="Calibri" w:hAnsi="Consolas" w:cs="Times New Roman"/>
                <w:noProof/>
                <w:lang w:val="en-GB"/>
              </w:rPr>
              <w:t>-&gt;Batteries,Umbrella",</w:t>
            </w:r>
          </w:p>
          <w:p w14:paraId="2537FD13" w14:textId="3BE16720" w:rsidR="00655189" w:rsidRPr="009F0E6A" w:rsidRDefault="00655189" w:rsidP="004B381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"Add-&gt;</w:t>
            </w:r>
            <w:r w:rsidRPr="009F0E6A">
              <w:rPr>
                <w:rFonts w:ascii="Consolas" w:eastAsia="Calibri" w:hAnsi="Consolas" w:cs="Times New Roman"/>
                <w:noProof/>
                <w:lang w:val="en-GB"/>
              </w:rPr>
              <w:t>Groceries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-&gt;Water,Juice,Food",</w:t>
            </w:r>
          </w:p>
          <w:p w14:paraId="6FF482DD" w14:textId="513E0EE4" w:rsidR="00655189" w:rsidRPr="009F0E6A" w:rsidRDefault="00655189" w:rsidP="004B381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"Add-&gt;</w:t>
            </w:r>
            <w:r w:rsidRPr="009F0E6A">
              <w:rPr>
                <w:rFonts w:ascii="Consolas" w:eastAsia="Calibri" w:hAnsi="Consolas" w:cs="Times New Roman"/>
                <w:noProof/>
                <w:lang w:val="en-GB"/>
              </w:rPr>
              <w:t>Peak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-&gt;Tent",</w:t>
            </w:r>
          </w:p>
          <w:p w14:paraId="124D44A2" w14:textId="54CE199E" w:rsidR="00655189" w:rsidRPr="009F0E6A" w:rsidRDefault="00655189" w:rsidP="004B381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"Important-&gt;</w:t>
            </w:r>
            <w:r w:rsidRPr="009F0E6A">
              <w:rPr>
                <w:rFonts w:ascii="Consolas" w:eastAsia="Calibri" w:hAnsi="Consolas" w:cs="Times New Roman"/>
                <w:noProof/>
                <w:lang w:val="en-GB"/>
              </w:rPr>
              <w:t>Groceries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-&gt;Batteries",</w:t>
            </w:r>
          </w:p>
          <w:p w14:paraId="394EC781" w14:textId="01B9A59C" w:rsidR="00655189" w:rsidRPr="009F0E6A" w:rsidRDefault="00655189" w:rsidP="004B381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"Remove-&gt;Store",</w:t>
            </w:r>
          </w:p>
          <w:p w14:paraId="1E4872BD" w14:textId="22CA6ABE" w:rsidR="00655189" w:rsidRPr="0026608C" w:rsidRDefault="00655189" w:rsidP="004B381C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"Go Shopping"]</w:t>
            </w:r>
            <w:r w:rsidR="000B5EF9">
              <w:rPr>
                <w:rFonts w:ascii="Consolas" w:eastAsia="Calibri" w:hAnsi="Consolas" w:cs="Times New Roman"/>
                <w:noProof/>
                <w:lang w:val="en-GB"/>
              </w:rPr>
              <w:t>)</w:t>
            </w:r>
          </w:p>
        </w:tc>
        <w:tc>
          <w:tcPr>
            <w:tcW w:w="4959" w:type="dxa"/>
          </w:tcPr>
          <w:p w14:paraId="6F21263A" w14:textId="6402C864" w:rsidR="00655189" w:rsidRPr="00E53BB7" w:rsidRDefault="65A1ADB1" w:rsidP="65A1ADB1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 w:rsidRPr="65A1ADB1">
              <w:rPr>
                <w:rFonts w:ascii="Consolas" w:eastAsia="Calibri" w:hAnsi="Consolas" w:cs="Times New Roman"/>
                <w:noProof/>
              </w:rPr>
              <w:t>Peak:</w:t>
            </w:r>
          </w:p>
          <w:p w14:paraId="13071C4D" w14:textId="5D2E0F84" w:rsidR="00655189" w:rsidRPr="00E53BB7" w:rsidRDefault="65A1ADB1" w:rsidP="65A1ADB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65A1ADB1">
              <w:rPr>
                <w:rFonts w:ascii="Consolas" w:eastAsia="Calibri" w:hAnsi="Consolas" w:cs="Times New Roman"/>
                <w:noProof/>
              </w:rPr>
              <w:t>- Batteries</w:t>
            </w:r>
          </w:p>
          <w:p w14:paraId="000FFEAC" w14:textId="5ABB12ED" w:rsidR="00655189" w:rsidRPr="00E53BB7" w:rsidRDefault="65A1ADB1" w:rsidP="65A1ADB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65A1ADB1">
              <w:rPr>
                <w:rFonts w:ascii="Consolas" w:eastAsia="Calibri" w:hAnsi="Consolas" w:cs="Times New Roman"/>
                <w:noProof/>
              </w:rPr>
              <w:t>- Umbrella</w:t>
            </w:r>
          </w:p>
          <w:p w14:paraId="6A47D0B5" w14:textId="36045450" w:rsidR="00655189" w:rsidRPr="00E53BB7" w:rsidRDefault="65A1ADB1" w:rsidP="65A1ADB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65A1ADB1">
              <w:rPr>
                <w:rFonts w:ascii="Consolas" w:eastAsia="Calibri" w:hAnsi="Consolas" w:cs="Times New Roman"/>
                <w:noProof/>
              </w:rPr>
              <w:t>- Tent</w:t>
            </w:r>
          </w:p>
          <w:p w14:paraId="6F9BD214" w14:textId="352D7037" w:rsidR="00655189" w:rsidRPr="00E53BB7" w:rsidRDefault="65A1ADB1" w:rsidP="65A1ADB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65A1ADB1">
              <w:rPr>
                <w:rFonts w:ascii="Consolas" w:eastAsia="Calibri" w:hAnsi="Consolas" w:cs="Times New Roman"/>
                <w:noProof/>
              </w:rPr>
              <w:t>Groceries:</w:t>
            </w:r>
          </w:p>
          <w:p w14:paraId="101C0643" w14:textId="25A3EFA7" w:rsidR="00655189" w:rsidRPr="00E53BB7" w:rsidRDefault="65A1ADB1" w:rsidP="65A1ADB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65A1ADB1">
              <w:rPr>
                <w:rFonts w:ascii="Consolas" w:eastAsia="Calibri" w:hAnsi="Consolas" w:cs="Times New Roman"/>
                <w:noProof/>
              </w:rPr>
              <w:t>- Water</w:t>
            </w:r>
          </w:p>
          <w:p w14:paraId="5B219067" w14:textId="123363B4" w:rsidR="00655189" w:rsidRPr="00E53BB7" w:rsidRDefault="65A1ADB1" w:rsidP="65A1ADB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65A1ADB1">
              <w:rPr>
                <w:rFonts w:ascii="Consolas" w:eastAsia="Calibri" w:hAnsi="Consolas" w:cs="Times New Roman"/>
                <w:noProof/>
              </w:rPr>
              <w:t>- Juice</w:t>
            </w:r>
          </w:p>
          <w:p w14:paraId="6223B381" w14:textId="1135E7C3" w:rsidR="00655189" w:rsidRPr="00E53BB7" w:rsidRDefault="65A1ADB1" w:rsidP="65A1ADB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65A1ADB1">
              <w:rPr>
                <w:rFonts w:ascii="Consolas" w:eastAsia="Calibri" w:hAnsi="Consolas" w:cs="Times New Roman"/>
                <w:noProof/>
              </w:rPr>
              <w:t>- Food</w:t>
            </w:r>
          </w:p>
        </w:tc>
      </w:tr>
      <w:tr w:rsidR="00655189" w14:paraId="11141EFA" w14:textId="77777777" w:rsidTr="65A1ADB1">
        <w:trPr>
          <w:trHeight w:val="2349"/>
        </w:trPr>
        <w:tc>
          <w:tcPr>
            <w:tcW w:w="5354" w:type="dxa"/>
          </w:tcPr>
          <w:p w14:paraId="67D3A1A5" w14:textId="4A6DCF51" w:rsidR="00655189" w:rsidRPr="009F0E6A" w:rsidRDefault="000B5EF9" w:rsidP="004B381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(</w:t>
            </w:r>
            <w:r w:rsidR="00655189">
              <w:rPr>
                <w:rFonts w:ascii="Consolas" w:eastAsia="Calibri" w:hAnsi="Consolas" w:cs="Times New Roman"/>
                <w:noProof/>
                <w:lang w:val="en-GB"/>
              </w:rPr>
              <w:t>["Add-&gt;</w:t>
            </w:r>
            <w:r w:rsidR="00655189" w:rsidRPr="009F0E6A">
              <w:rPr>
                <w:rFonts w:ascii="Consolas" w:eastAsia="Calibri" w:hAnsi="Consolas" w:cs="Times New Roman"/>
                <w:noProof/>
                <w:lang w:val="en-GB"/>
              </w:rPr>
              <w:t>Peak</w:t>
            </w:r>
            <w:r w:rsidR="00655189">
              <w:rPr>
                <w:rFonts w:ascii="Consolas" w:eastAsia="Calibri" w:hAnsi="Consolas" w:cs="Times New Roman"/>
                <w:noProof/>
                <w:lang w:val="en-GB"/>
              </w:rPr>
              <w:t>-&gt;Batteries,Umbrella",</w:t>
            </w:r>
          </w:p>
          <w:p w14:paraId="3CED1CFF" w14:textId="64D40075" w:rsidR="00655189" w:rsidRPr="009F0E6A" w:rsidRDefault="00655189" w:rsidP="004B381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"Add-&gt;</w:t>
            </w:r>
            <w:r w:rsidRPr="009F0E6A">
              <w:rPr>
                <w:rFonts w:ascii="Consolas" w:eastAsia="Calibri" w:hAnsi="Consolas" w:cs="Times New Roman"/>
                <w:noProof/>
                <w:lang w:val="en-GB"/>
              </w:rPr>
              <w:t>Groceries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-&gt;Water,Juice,Food",</w:t>
            </w:r>
          </w:p>
          <w:p w14:paraId="6F7E253F" w14:textId="04D0B583" w:rsidR="00655189" w:rsidRPr="009F0E6A" w:rsidRDefault="00655189" w:rsidP="004B381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"Add-&gt;</w:t>
            </w:r>
            <w:r w:rsidRPr="009F0E6A">
              <w:rPr>
                <w:rFonts w:ascii="Consolas" w:eastAsia="Calibri" w:hAnsi="Consolas" w:cs="Times New Roman"/>
                <w:noProof/>
                <w:lang w:val="en-GB"/>
              </w:rPr>
              <w:t>Peak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-&gt;</w:t>
            </w:r>
            <w:r w:rsidR="000B5EF9">
              <w:rPr>
                <w:rFonts w:ascii="Consolas" w:eastAsia="Calibri" w:hAnsi="Consolas" w:cs="Times New Roman"/>
                <w:noProof/>
                <w:lang w:val="en-GB"/>
              </w:rPr>
              <w:t>Water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",</w:t>
            </w:r>
          </w:p>
          <w:p w14:paraId="5567CE15" w14:textId="71B73D86" w:rsidR="00655189" w:rsidRDefault="00655189" w:rsidP="004B381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"Go Shopping"]</w:t>
            </w:r>
            <w:r w:rsidR="000B5EF9">
              <w:rPr>
                <w:rFonts w:ascii="Consolas" w:eastAsia="Calibri" w:hAnsi="Consolas" w:cs="Times New Roman"/>
                <w:noProof/>
                <w:lang w:val="en-GB"/>
              </w:rPr>
              <w:t>)</w:t>
            </w:r>
          </w:p>
        </w:tc>
        <w:tc>
          <w:tcPr>
            <w:tcW w:w="4959" w:type="dxa"/>
          </w:tcPr>
          <w:p w14:paraId="0A1DA3D4" w14:textId="50E374F7" w:rsidR="00655189" w:rsidRPr="00A22D89" w:rsidRDefault="715F34F0" w:rsidP="715F34F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715F34F0">
              <w:rPr>
                <w:rFonts w:ascii="Consolas" w:eastAsia="Calibri" w:hAnsi="Consolas" w:cs="Times New Roman"/>
                <w:noProof/>
              </w:rPr>
              <w:t>Peak:</w:t>
            </w:r>
          </w:p>
          <w:p w14:paraId="7C58FF60" w14:textId="3E3667B3" w:rsidR="00655189" w:rsidRPr="00A22D89" w:rsidRDefault="715F34F0" w:rsidP="715F34F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715F34F0">
              <w:rPr>
                <w:rFonts w:ascii="Consolas" w:eastAsia="Calibri" w:hAnsi="Consolas" w:cs="Times New Roman"/>
                <w:noProof/>
              </w:rPr>
              <w:t>- Batteries</w:t>
            </w:r>
          </w:p>
          <w:p w14:paraId="1760624D" w14:textId="4A05616B" w:rsidR="00655189" w:rsidRPr="00A22D89" w:rsidRDefault="715F34F0" w:rsidP="715F34F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715F34F0">
              <w:rPr>
                <w:rFonts w:ascii="Consolas" w:eastAsia="Calibri" w:hAnsi="Consolas" w:cs="Times New Roman"/>
                <w:noProof/>
              </w:rPr>
              <w:t>- Umbrella</w:t>
            </w:r>
          </w:p>
          <w:p w14:paraId="72849AE3" w14:textId="0EB46527" w:rsidR="00655189" w:rsidRPr="00A22D89" w:rsidRDefault="715F34F0" w:rsidP="715F34F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715F34F0">
              <w:rPr>
                <w:rFonts w:ascii="Consolas" w:eastAsia="Calibri" w:hAnsi="Consolas" w:cs="Times New Roman"/>
                <w:noProof/>
              </w:rPr>
              <w:t>Groceries:</w:t>
            </w:r>
          </w:p>
          <w:p w14:paraId="406BD5D7" w14:textId="60C19A96" w:rsidR="00655189" w:rsidRPr="00A22D89" w:rsidRDefault="715F34F0" w:rsidP="715F34F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715F34F0">
              <w:rPr>
                <w:rFonts w:ascii="Consolas" w:eastAsia="Calibri" w:hAnsi="Consolas" w:cs="Times New Roman"/>
                <w:noProof/>
              </w:rPr>
              <w:t>- Water</w:t>
            </w:r>
          </w:p>
          <w:p w14:paraId="591F12F8" w14:textId="355D9DA6" w:rsidR="00655189" w:rsidRPr="00A22D89" w:rsidRDefault="715F34F0" w:rsidP="715F34F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715F34F0">
              <w:rPr>
                <w:rFonts w:ascii="Consolas" w:eastAsia="Calibri" w:hAnsi="Consolas" w:cs="Times New Roman"/>
                <w:noProof/>
              </w:rPr>
              <w:t>- Juice</w:t>
            </w:r>
          </w:p>
          <w:p w14:paraId="453EB0DE" w14:textId="7640F8DE" w:rsidR="00655189" w:rsidRPr="00A22D89" w:rsidRDefault="715F34F0" w:rsidP="715F34F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715F34F0">
              <w:rPr>
                <w:rFonts w:ascii="Consolas" w:eastAsia="Calibri" w:hAnsi="Consolas" w:cs="Times New Roman"/>
                <w:noProof/>
              </w:rPr>
              <w:t>- Food</w:t>
            </w:r>
          </w:p>
        </w:tc>
      </w:tr>
      <w:bookmarkEnd w:id="5"/>
    </w:tbl>
    <w:p w14:paraId="4BF506A1" w14:textId="77777777" w:rsidR="00655189" w:rsidRPr="00D82229" w:rsidRDefault="00655189" w:rsidP="00655189">
      <w:pPr>
        <w:jc w:val="both"/>
        <w:rPr>
          <w:lang w:val="en-US"/>
        </w:rPr>
      </w:pPr>
    </w:p>
    <w:p w14:paraId="03F2EE11" w14:textId="77777777" w:rsidR="00D82229" w:rsidRPr="00D82229" w:rsidRDefault="00D82229" w:rsidP="00947728">
      <w:pPr>
        <w:jc w:val="both"/>
        <w:rPr>
          <w:lang w:val="en-US"/>
        </w:rPr>
      </w:pPr>
    </w:p>
    <w:sectPr w:rsidR="00D82229" w:rsidRPr="00D82229" w:rsidSect="00947728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0CF54A" w14:textId="77777777" w:rsidR="00204C52" w:rsidRDefault="00204C52" w:rsidP="00C73980">
      <w:pPr>
        <w:spacing w:after="0" w:line="240" w:lineRule="auto"/>
      </w:pPr>
      <w:r>
        <w:separator/>
      </w:r>
    </w:p>
  </w:endnote>
  <w:endnote w:type="continuationSeparator" w:id="0">
    <w:p w14:paraId="13B0AD17" w14:textId="77777777" w:rsidR="00204C52" w:rsidRDefault="00204C52" w:rsidP="00C739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D19E3D" w14:textId="77777777" w:rsidR="009D08F9" w:rsidRDefault="009D08F9" w:rsidP="009D08F9">
    <w:pPr>
      <w:pStyle w:val="a9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B0808C" wp14:editId="6240546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964ABD6" w14:textId="77777777" w:rsidR="009D08F9" w:rsidRPr="002C539D" w:rsidRDefault="009D08F9" w:rsidP="009D08F9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Follow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us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>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B0808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964ABD6" w14:textId="77777777" w:rsidR="009D08F9" w:rsidRPr="002C539D" w:rsidRDefault="009D08F9" w:rsidP="009D08F9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Follow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us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>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8F2A937" wp14:editId="70528C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620F800" w14:textId="77777777" w:rsidR="009D08F9" w:rsidRPr="002C539D" w:rsidRDefault="009D08F9" w:rsidP="009D08F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Copyrighted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document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Unauthorized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,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reproduction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or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use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is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not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09D6E7E1" w14:textId="77777777" w:rsidR="009D08F9" w:rsidRPr="00596AA5" w:rsidRDefault="009D08F9" w:rsidP="009D08F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48A47FB" wp14:editId="17F826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25DF41D5" wp14:editId="00ED5C27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2CF4FA7E" wp14:editId="4D3A81B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88E91C5" wp14:editId="707B1DB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E2FC594" wp14:editId="49BB9F5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DDCF857" wp14:editId="613007B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AA580E1" wp14:editId="0A4DF974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6C679614" wp14:editId="5CF56D4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E6E5246" wp14:editId="79572F9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F2A93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620F800" w14:textId="77777777" w:rsidR="009D08F9" w:rsidRPr="002C539D" w:rsidRDefault="009D08F9" w:rsidP="009D08F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b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b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b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Copyrighted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document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Unauthorized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copy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,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reproduction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or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use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is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not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09D6E7E1" w14:textId="77777777" w:rsidR="009D08F9" w:rsidRPr="00596AA5" w:rsidRDefault="009D08F9" w:rsidP="009D08F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48A47FB" wp14:editId="17F826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25DF41D5" wp14:editId="00ED5C27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2CF4FA7E" wp14:editId="4D3A81B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88E91C5" wp14:editId="707B1DB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E2FC594" wp14:editId="49BB9F5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DDCF857" wp14:editId="613007B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AA580E1" wp14:editId="0A4DF974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6C679614" wp14:editId="5CF56D4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E6E5246" wp14:editId="79572F9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29F27A49" wp14:editId="564A1C5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42EC717" wp14:editId="4198BD1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375623 [1609]" strokeweight="1pt" from="-.1pt,5.2pt" to="520.7pt,5.2pt" w14:anchorId="416D14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>
              <v:stroke joinstyle="miter" endcap="round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B9BA979" wp14:editId="3DC159A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0C92D0A" w14:textId="5D30C063" w:rsidR="009D08F9" w:rsidRPr="00596AA5" w:rsidRDefault="009D08F9" w:rsidP="009D08F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proofErr w:type="spellStart"/>
                          <w:r w:rsidRPr="00596AA5">
                            <w:rPr>
                              <w:sz w:val="18"/>
                              <w:szCs w:val="18"/>
                            </w:rPr>
                            <w:t>Page</w:t>
                          </w:r>
                          <w:proofErr w:type="spellEnd"/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4D7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596AA5">
                            <w:rPr>
                              <w:sz w:val="18"/>
                              <w:szCs w:val="18"/>
                            </w:rPr>
                            <w:t>of</w:t>
                          </w:r>
                          <w:proofErr w:type="spellEnd"/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4D7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B9BA97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0C92D0A" w14:textId="5D30C063" w:rsidR="009D08F9" w:rsidRPr="00596AA5" w:rsidRDefault="009D08F9" w:rsidP="009D08F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proofErr w:type="spellStart"/>
                    <w:r w:rsidRPr="00596AA5">
                      <w:rPr>
                        <w:sz w:val="18"/>
                        <w:szCs w:val="18"/>
                      </w:rPr>
                      <w:t>Page</w:t>
                    </w:r>
                    <w:proofErr w:type="spellEnd"/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4D7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596AA5">
                      <w:rPr>
                        <w:sz w:val="18"/>
                        <w:szCs w:val="18"/>
                      </w:rPr>
                      <w:t>of</w:t>
                    </w:r>
                    <w:proofErr w:type="spellEnd"/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4D7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5D4B69B7" w14:textId="77777777" w:rsidR="00C73980" w:rsidRDefault="00C73980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5D4CBC" w14:textId="77777777" w:rsidR="00204C52" w:rsidRDefault="00204C52" w:rsidP="00C73980">
      <w:pPr>
        <w:spacing w:after="0" w:line="240" w:lineRule="auto"/>
      </w:pPr>
      <w:r>
        <w:separator/>
      </w:r>
    </w:p>
  </w:footnote>
  <w:footnote w:type="continuationSeparator" w:id="0">
    <w:p w14:paraId="192F18F2" w14:textId="77777777" w:rsidR="00204C52" w:rsidRDefault="00204C52" w:rsidP="00C739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366F4"/>
    <w:multiLevelType w:val="hybridMultilevel"/>
    <w:tmpl w:val="C8F84476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6E7825"/>
    <w:multiLevelType w:val="hybridMultilevel"/>
    <w:tmpl w:val="E0F21EF6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774E55"/>
    <w:multiLevelType w:val="hybridMultilevel"/>
    <w:tmpl w:val="D71874B4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061F27"/>
    <w:multiLevelType w:val="hybridMultilevel"/>
    <w:tmpl w:val="E4868F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EF5BB4"/>
    <w:multiLevelType w:val="hybridMultilevel"/>
    <w:tmpl w:val="0486E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48EB2D92"/>
    <w:multiLevelType w:val="hybridMultilevel"/>
    <w:tmpl w:val="F052047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26709CF"/>
    <w:multiLevelType w:val="hybridMultilevel"/>
    <w:tmpl w:val="F594F8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1B11E2"/>
    <w:multiLevelType w:val="hybridMultilevel"/>
    <w:tmpl w:val="7ACC68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676FA1"/>
    <w:multiLevelType w:val="hybridMultilevel"/>
    <w:tmpl w:val="784A0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1E0077"/>
    <w:multiLevelType w:val="hybridMultilevel"/>
    <w:tmpl w:val="193ECC0E"/>
    <w:lvl w:ilvl="0" w:tplc="08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78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2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4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6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38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08" w:hanging="360"/>
      </w:pPr>
      <w:rPr>
        <w:rFonts w:ascii="Wingdings" w:hAnsi="Wingdings" w:hint="default"/>
      </w:rPr>
    </w:lvl>
  </w:abstractNum>
  <w:abstractNum w:abstractNumId="11" w15:restartNumberingAfterBreak="0">
    <w:nsid w:val="632710B2"/>
    <w:multiLevelType w:val="hybridMultilevel"/>
    <w:tmpl w:val="5C689B64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5C70FB"/>
    <w:multiLevelType w:val="hybridMultilevel"/>
    <w:tmpl w:val="30C68028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3" w15:restartNumberingAfterBreak="0">
    <w:nsid w:val="7014752B"/>
    <w:multiLevelType w:val="hybridMultilevel"/>
    <w:tmpl w:val="7D164AA8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EC7F01"/>
    <w:multiLevelType w:val="hybridMultilevel"/>
    <w:tmpl w:val="30B4BDAC"/>
    <w:lvl w:ilvl="0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EE02545"/>
    <w:multiLevelType w:val="hybridMultilevel"/>
    <w:tmpl w:val="F76A5628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num w:numId="1" w16cid:durableId="1263223402">
    <w:abstractNumId w:val="1"/>
  </w:num>
  <w:num w:numId="2" w16cid:durableId="1050497575">
    <w:abstractNumId w:val="2"/>
  </w:num>
  <w:num w:numId="3" w16cid:durableId="638807579">
    <w:abstractNumId w:val="4"/>
  </w:num>
  <w:num w:numId="4" w16cid:durableId="334964732">
    <w:abstractNumId w:val="8"/>
  </w:num>
  <w:num w:numId="5" w16cid:durableId="1566141858">
    <w:abstractNumId w:val="10"/>
  </w:num>
  <w:num w:numId="6" w16cid:durableId="1132747563">
    <w:abstractNumId w:val="15"/>
  </w:num>
  <w:num w:numId="7" w16cid:durableId="404649629">
    <w:abstractNumId w:val="14"/>
  </w:num>
  <w:num w:numId="8" w16cid:durableId="562565847">
    <w:abstractNumId w:val="11"/>
  </w:num>
  <w:num w:numId="9" w16cid:durableId="946086157">
    <w:abstractNumId w:val="3"/>
  </w:num>
  <w:num w:numId="10" w16cid:durableId="544801421">
    <w:abstractNumId w:val="13"/>
  </w:num>
  <w:num w:numId="11" w16cid:durableId="1924029854">
    <w:abstractNumId w:val="0"/>
  </w:num>
  <w:num w:numId="12" w16cid:durableId="1172455623">
    <w:abstractNumId w:val="12"/>
  </w:num>
  <w:num w:numId="13" w16cid:durableId="2052611040">
    <w:abstractNumId w:val="5"/>
  </w:num>
  <w:num w:numId="14" w16cid:durableId="1282346331">
    <w:abstractNumId w:val="6"/>
  </w:num>
  <w:num w:numId="15" w16cid:durableId="89590273">
    <w:abstractNumId w:val="7"/>
  </w:num>
  <w:num w:numId="16" w16cid:durableId="102382158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NjC2NDY1MjE1NjZU0lEKTi0uzszPAykwqgUAm4LEXSwAAAA="/>
  </w:docVars>
  <w:rsids>
    <w:rsidRoot w:val="004A2857"/>
    <w:rsid w:val="00007896"/>
    <w:rsid w:val="0005679C"/>
    <w:rsid w:val="0006218B"/>
    <w:rsid w:val="00077109"/>
    <w:rsid w:val="00081AD6"/>
    <w:rsid w:val="000822E0"/>
    <w:rsid w:val="000861DE"/>
    <w:rsid w:val="000B5EF9"/>
    <w:rsid w:val="000C0914"/>
    <w:rsid w:val="000D0087"/>
    <w:rsid w:val="000E16DC"/>
    <w:rsid w:val="00100619"/>
    <w:rsid w:val="001772CD"/>
    <w:rsid w:val="001A7AE2"/>
    <w:rsid w:val="001D1DBC"/>
    <w:rsid w:val="00204C52"/>
    <w:rsid w:val="0020676A"/>
    <w:rsid w:val="00212480"/>
    <w:rsid w:val="00224965"/>
    <w:rsid w:val="00231F99"/>
    <w:rsid w:val="00272867"/>
    <w:rsid w:val="0028205F"/>
    <w:rsid w:val="002A486D"/>
    <w:rsid w:val="00346DE4"/>
    <w:rsid w:val="003531CA"/>
    <w:rsid w:val="003D7E79"/>
    <w:rsid w:val="00401847"/>
    <w:rsid w:val="00464856"/>
    <w:rsid w:val="00472ABF"/>
    <w:rsid w:val="004A2857"/>
    <w:rsid w:val="004C0335"/>
    <w:rsid w:val="004D15F2"/>
    <w:rsid w:val="004D61CA"/>
    <w:rsid w:val="004F3432"/>
    <w:rsid w:val="00506033"/>
    <w:rsid w:val="005403D6"/>
    <w:rsid w:val="00580727"/>
    <w:rsid w:val="005B224E"/>
    <w:rsid w:val="005E642F"/>
    <w:rsid w:val="005F05C3"/>
    <w:rsid w:val="006120BA"/>
    <w:rsid w:val="00614D7D"/>
    <w:rsid w:val="0064500C"/>
    <w:rsid w:val="00655189"/>
    <w:rsid w:val="00681051"/>
    <w:rsid w:val="006912A0"/>
    <w:rsid w:val="00697C55"/>
    <w:rsid w:val="006B7CF8"/>
    <w:rsid w:val="006E43E7"/>
    <w:rsid w:val="006F52E6"/>
    <w:rsid w:val="0074587F"/>
    <w:rsid w:val="007612FE"/>
    <w:rsid w:val="00766538"/>
    <w:rsid w:val="00774794"/>
    <w:rsid w:val="00781DBE"/>
    <w:rsid w:val="007B6423"/>
    <w:rsid w:val="007E168C"/>
    <w:rsid w:val="007F767A"/>
    <w:rsid w:val="008416B2"/>
    <w:rsid w:val="008439FC"/>
    <w:rsid w:val="00863DF3"/>
    <w:rsid w:val="00886C67"/>
    <w:rsid w:val="00886CF4"/>
    <w:rsid w:val="008D6D61"/>
    <w:rsid w:val="008E4A0E"/>
    <w:rsid w:val="00914D21"/>
    <w:rsid w:val="00920B12"/>
    <w:rsid w:val="00944B58"/>
    <w:rsid w:val="00947728"/>
    <w:rsid w:val="00965697"/>
    <w:rsid w:val="009A2C5D"/>
    <w:rsid w:val="009A4F9F"/>
    <w:rsid w:val="009B1825"/>
    <w:rsid w:val="009D08F9"/>
    <w:rsid w:val="009D4F90"/>
    <w:rsid w:val="009E1D9E"/>
    <w:rsid w:val="009E4F3A"/>
    <w:rsid w:val="009F0E6A"/>
    <w:rsid w:val="009F7EA7"/>
    <w:rsid w:val="00A037C4"/>
    <w:rsid w:val="00A13BC5"/>
    <w:rsid w:val="00A22D89"/>
    <w:rsid w:val="00A234A1"/>
    <w:rsid w:val="00A35C6E"/>
    <w:rsid w:val="00A37015"/>
    <w:rsid w:val="00A50AD0"/>
    <w:rsid w:val="00A61A79"/>
    <w:rsid w:val="00A75A55"/>
    <w:rsid w:val="00AC1615"/>
    <w:rsid w:val="00AF0927"/>
    <w:rsid w:val="00AF61DA"/>
    <w:rsid w:val="00B2123A"/>
    <w:rsid w:val="00B326A4"/>
    <w:rsid w:val="00B3553D"/>
    <w:rsid w:val="00B40138"/>
    <w:rsid w:val="00B46651"/>
    <w:rsid w:val="00B92E94"/>
    <w:rsid w:val="00BB3B1D"/>
    <w:rsid w:val="00BE0359"/>
    <w:rsid w:val="00BE4F49"/>
    <w:rsid w:val="00C02778"/>
    <w:rsid w:val="00C30586"/>
    <w:rsid w:val="00C50A0C"/>
    <w:rsid w:val="00C54681"/>
    <w:rsid w:val="00C67BFB"/>
    <w:rsid w:val="00C73980"/>
    <w:rsid w:val="00C94179"/>
    <w:rsid w:val="00CA039B"/>
    <w:rsid w:val="00CC5017"/>
    <w:rsid w:val="00CD5F8B"/>
    <w:rsid w:val="00CD642B"/>
    <w:rsid w:val="00D14CCC"/>
    <w:rsid w:val="00D161C5"/>
    <w:rsid w:val="00D200A0"/>
    <w:rsid w:val="00D82229"/>
    <w:rsid w:val="00DD2DA4"/>
    <w:rsid w:val="00DD5DAC"/>
    <w:rsid w:val="00E07E78"/>
    <w:rsid w:val="00E30C3F"/>
    <w:rsid w:val="00E3209D"/>
    <w:rsid w:val="00E331AD"/>
    <w:rsid w:val="00E46B7B"/>
    <w:rsid w:val="00E63F4F"/>
    <w:rsid w:val="00EC015E"/>
    <w:rsid w:val="00EC4C1A"/>
    <w:rsid w:val="00EC502A"/>
    <w:rsid w:val="00EF7CEF"/>
    <w:rsid w:val="00F42223"/>
    <w:rsid w:val="00F71D3B"/>
    <w:rsid w:val="00F742F3"/>
    <w:rsid w:val="00F774B0"/>
    <w:rsid w:val="00F80F90"/>
    <w:rsid w:val="00F86CE7"/>
    <w:rsid w:val="00FF11EA"/>
    <w:rsid w:val="1448FBE4"/>
    <w:rsid w:val="1627997C"/>
    <w:rsid w:val="18A1060A"/>
    <w:rsid w:val="19F6A5CB"/>
    <w:rsid w:val="1AE48DBB"/>
    <w:rsid w:val="253E6C8B"/>
    <w:rsid w:val="26A09C68"/>
    <w:rsid w:val="2F9B158A"/>
    <w:rsid w:val="328BF080"/>
    <w:rsid w:val="3B7E09BE"/>
    <w:rsid w:val="3E6C1E34"/>
    <w:rsid w:val="46759F53"/>
    <w:rsid w:val="46FB156E"/>
    <w:rsid w:val="529D042A"/>
    <w:rsid w:val="53972475"/>
    <w:rsid w:val="53A72CF3"/>
    <w:rsid w:val="5ACB609E"/>
    <w:rsid w:val="65A1ADB1"/>
    <w:rsid w:val="6853A7BC"/>
    <w:rsid w:val="692A56FE"/>
    <w:rsid w:val="715F34F0"/>
    <w:rsid w:val="74D3B18E"/>
    <w:rsid w:val="7E762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189988"/>
  <w15:chartTrackingRefBased/>
  <w15:docId w15:val="{32653649-A827-4E81-A79B-5901432C3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920B12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qFormat/>
    <w:rsid w:val="00D82229"/>
    <w:pPr>
      <w:keepNext/>
      <w:keepLines/>
      <w:spacing w:before="200" w:after="40" w:line="276" w:lineRule="auto"/>
      <w:outlineLvl w:val="1"/>
    </w:pPr>
    <w:rPr>
      <w:rFonts w:eastAsiaTheme="majorEastAsia" w:cstheme="majorBidi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86C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D82229"/>
    <w:rPr>
      <w:rFonts w:eastAsiaTheme="majorEastAsia" w:cstheme="majorBidi"/>
      <w:b/>
      <w:bCs/>
      <w:color w:val="7C380A"/>
      <w:sz w:val="36"/>
      <w:szCs w:val="36"/>
      <w:lang w:val="en-US"/>
    </w:rPr>
  </w:style>
  <w:style w:type="paragraph" w:styleId="a3">
    <w:name w:val="List Paragraph"/>
    <w:basedOn w:val="a"/>
    <w:link w:val="a4"/>
    <w:uiPriority w:val="34"/>
    <w:qFormat/>
    <w:rsid w:val="00D82229"/>
    <w:pPr>
      <w:spacing w:before="80" w:after="120" w:line="276" w:lineRule="auto"/>
      <w:ind w:left="720"/>
      <w:contextualSpacing/>
    </w:pPr>
    <w:rPr>
      <w:lang w:val="en-US"/>
    </w:rPr>
  </w:style>
  <w:style w:type="table" w:styleId="a5">
    <w:name w:val="Table Grid"/>
    <w:basedOn w:val="a1"/>
    <w:uiPriority w:val="59"/>
    <w:rsid w:val="00D8222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Списък на абзаци Знак"/>
    <w:basedOn w:val="a0"/>
    <w:link w:val="a3"/>
    <w:uiPriority w:val="34"/>
    <w:qFormat/>
    <w:rsid w:val="00D82229"/>
    <w:rPr>
      <w:lang w:val="en-US"/>
    </w:rPr>
  </w:style>
  <w:style w:type="character" w:styleId="a6">
    <w:name w:val="Intense Emphasis"/>
    <w:basedOn w:val="a0"/>
    <w:uiPriority w:val="21"/>
    <w:qFormat/>
    <w:rsid w:val="00D82229"/>
    <w:rPr>
      <w:i/>
      <w:iCs/>
      <w:color w:val="4472C4" w:themeColor="accent1"/>
    </w:rPr>
  </w:style>
  <w:style w:type="character" w:customStyle="1" w:styleId="30">
    <w:name w:val="Заглавие 3 Знак"/>
    <w:basedOn w:val="a0"/>
    <w:link w:val="3"/>
    <w:uiPriority w:val="9"/>
    <w:semiHidden/>
    <w:rsid w:val="00886C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C739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Горен колонтитул Знак"/>
    <w:basedOn w:val="a0"/>
    <w:link w:val="a7"/>
    <w:uiPriority w:val="99"/>
    <w:rsid w:val="00C73980"/>
  </w:style>
  <w:style w:type="paragraph" w:styleId="a9">
    <w:name w:val="footer"/>
    <w:basedOn w:val="a"/>
    <w:link w:val="aa"/>
    <w:uiPriority w:val="99"/>
    <w:unhideWhenUsed/>
    <w:rsid w:val="00C739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a">
    <w:name w:val="Долен колонтитул Знак"/>
    <w:basedOn w:val="a0"/>
    <w:link w:val="a9"/>
    <w:uiPriority w:val="99"/>
    <w:rsid w:val="00C73980"/>
  </w:style>
  <w:style w:type="character" w:styleId="ab">
    <w:name w:val="Hyperlink"/>
    <w:basedOn w:val="a0"/>
    <w:uiPriority w:val="99"/>
    <w:unhideWhenUsed/>
    <w:rsid w:val="00C73980"/>
    <w:rPr>
      <w:color w:val="0563C1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0B12"/>
    <w:rPr>
      <w:rFonts w:eastAsiaTheme="majorEastAsia" w:cstheme="majorBidi"/>
      <w:b/>
      <w:color w:val="642D08"/>
      <w:sz w:val="40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03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8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98B2C7-79F0-404C-A13C-2D58324B7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15</Words>
  <Characters>2369</Characters>
  <Application>Microsoft Office Word</Application>
  <DocSecurity>0</DocSecurity>
  <Lines>19</Lines>
  <Paragraphs>5</Paragraphs>
  <ScaleCrop>false</ScaleCrop>
  <Company/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vetanova.petrova mcvetanova.petrova</dc:creator>
  <cp:keywords/>
  <dc:description/>
  <cp:lastModifiedBy>Yoana Yonkova</cp:lastModifiedBy>
  <cp:revision>21</cp:revision>
  <dcterms:created xsi:type="dcterms:W3CDTF">2021-07-08T10:38:00Z</dcterms:created>
  <dcterms:modified xsi:type="dcterms:W3CDTF">2024-07-31T08:45:00Z</dcterms:modified>
</cp:coreProperties>
</file>